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56FF0B" w14:textId="77777777" w:rsidR="00217DC7" w:rsidRDefault="00217DC7" w:rsidP="00487671">
      <w:pPr>
        <w:pStyle w:val="Title"/>
        <w:tabs>
          <w:tab w:val="left" w:pos="900"/>
          <w:tab w:val="left" w:pos="1080"/>
          <w:tab w:val="left" w:pos="1440"/>
          <w:tab w:val="left" w:pos="1620"/>
          <w:tab w:val="left" w:pos="1800"/>
          <w:tab w:val="left" w:pos="2160"/>
          <w:tab w:val="left" w:pos="2340"/>
          <w:tab w:val="left" w:pos="2520"/>
          <w:tab w:val="left" w:pos="2880"/>
          <w:tab w:val="left" w:pos="7920"/>
        </w:tabs>
        <w:jc w:val="left"/>
        <w:rPr>
          <w:sz w:val="40"/>
          <w:szCs w:val="36"/>
        </w:rPr>
      </w:pPr>
    </w:p>
    <w:p w14:paraId="1E8324DC" w14:textId="77777777" w:rsidR="006966FF" w:rsidRPr="00FF6117" w:rsidRDefault="00222F30" w:rsidP="00CF59F7">
      <w:pPr>
        <w:pStyle w:val="Title"/>
        <w:tabs>
          <w:tab w:val="left" w:pos="900"/>
          <w:tab w:val="left" w:pos="1080"/>
          <w:tab w:val="left" w:pos="1440"/>
          <w:tab w:val="left" w:pos="1620"/>
          <w:tab w:val="left" w:pos="1800"/>
          <w:tab w:val="left" w:pos="2160"/>
          <w:tab w:val="left" w:pos="2340"/>
          <w:tab w:val="left" w:pos="2520"/>
          <w:tab w:val="left" w:pos="2880"/>
          <w:tab w:val="left" w:pos="7920"/>
        </w:tabs>
        <w:rPr>
          <w:b w:val="0"/>
          <w:bCs w:val="0"/>
          <w:sz w:val="40"/>
          <w:szCs w:val="36"/>
        </w:rPr>
      </w:pPr>
      <w:r w:rsidRPr="00FF6117">
        <w:rPr>
          <w:sz w:val="40"/>
          <w:szCs w:val="36"/>
        </w:rPr>
        <w:t>R</w:t>
      </w:r>
      <w:r w:rsidR="006966FF" w:rsidRPr="00FF6117">
        <w:rPr>
          <w:sz w:val="40"/>
          <w:szCs w:val="36"/>
        </w:rPr>
        <w:t>ichland County Youth and Family Council</w:t>
      </w:r>
    </w:p>
    <w:p w14:paraId="2829D9ED" w14:textId="77777777" w:rsidR="006966FF" w:rsidRDefault="00385C7D" w:rsidP="00C44D82">
      <w:pPr>
        <w:tabs>
          <w:tab w:val="left" w:pos="2160"/>
          <w:tab w:val="left" w:pos="2340"/>
          <w:tab w:val="left" w:pos="2520"/>
        </w:tabs>
        <w:rPr>
          <w:b/>
          <w:bCs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84C2623" wp14:editId="72E4B47E">
                <wp:simplePos x="0" y="0"/>
                <wp:positionH relativeFrom="column">
                  <wp:posOffset>-104775</wp:posOffset>
                </wp:positionH>
                <wp:positionV relativeFrom="paragraph">
                  <wp:posOffset>82550</wp:posOffset>
                </wp:positionV>
                <wp:extent cx="7010400" cy="390525"/>
                <wp:effectExtent l="0" t="0" r="19050" b="28575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10400" cy="39052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rgbClr val="00008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5167BD" w14:textId="77777777" w:rsidR="006966FF" w:rsidRPr="005F26A3" w:rsidRDefault="006966FF">
                            <w:pPr>
                              <w:jc w:val="center"/>
                              <w:rPr>
                                <w:b/>
                                <w:bCs/>
                                <w:color w:val="FFFFFF"/>
                                <w:sz w:val="36"/>
                                <w:szCs w:val="28"/>
                              </w:rPr>
                            </w:pPr>
                            <w:r w:rsidRPr="005F26A3">
                              <w:rPr>
                                <w:b/>
                                <w:bCs/>
                                <w:color w:val="FFFFFF"/>
                                <w:sz w:val="36"/>
                                <w:szCs w:val="28"/>
                              </w:rPr>
                              <w:t>Agend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84C262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8.25pt;margin-top:6.5pt;width:552pt;height:30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" fillcolor="black" strokecolor="navy">
                <v:textbox>
                  <w:txbxContent>
                    <w:p w14:paraId="175167BD" w14:textId="77777777" w:rsidR="006966FF" w:rsidRPr="005F26A3" w:rsidRDefault="006966FF">
                      <w:pPr>
                        <w:jc w:val="center"/>
                        <w:rPr>
                          <w:b/>
                          <w:bCs/>
                          <w:color w:val="FFFFFF"/>
                          <w:sz w:val="36"/>
                          <w:szCs w:val="28"/>
                        </w:rPr>
                      </w:pPr>
                      <w:r w:rsidRPr="005F26A3">
                        <w:rPr>
                          <w:b/>
                          <w:bCs/>
                          <w:color w:val="FFFFFF"/>
                          <w:sz w:val="36"/>
                          <w:szCs w:val="28"/>
                        </w:rPr>
                        <w:t>Agenda</w:t>
                      </w:r>
                    </w:p>
                  </w:txbxContent>
                </v:textbox>
              </v:shape>
            </w:pict>
          </mc:Fallback>
        </mc:AlternateContent>
      </w:r>
    </w:p>
    <w:p w14:paraId="689A0FF1" w14:textId="77777777" w:rsidR="006966FF" w:rsidRPr="00BC6E14" w:rsidRDefault="006966FF" w:rsidP="00376F79">
      <w:pPr>
        <w:tabs>
          <w:tab w:val="left" w:pos="2160"/>
          <w:tab w:val="left" w:pos="10980"/>
        </w:tabs>
        <w:rPr>
          <w:b/>
          <w:bCs/>
          <w:sz w:val="16"/>
          <w:szCs w:val="16"/>
        </w:rPr>
      </w:pPr>
    </w:p>
    <w:p w14:paraId="79628F40" w14:textId="17A20025" w:rsidR="000E7501" w:rsidRDefault="000E7501" w:rsidP="00FF4EF7">
      <w:pPr>
        <w:tabs>
          <w:tab w:val="left" w:pos="1080"/>
          <w:tab w:val="left" w:pos="1440"/>
          <w:tab w:val="left" w:pos="2160"/>
        </w:tabs>
        <w:jc w:val="center"/>
        <w:rPr>
          <w:b/>
          <w:bCs/>
        </w:rPr>
      </w:pPr>
    </w:p>
    <w:p w14:paraId="5887A85A" w14:textId="1AB99CBE" w:rsidR="00411EBC" w:rsidRPr="00204D12" w:rsidRDefault="00826E5B" w:rsidP="0038202C">
      <w:pPr>
        <w:jc w:val="center"/>
        <w:rPr>
          <w:b/>
          <w:sz w:val="32"/>
        </w:rPr>
      </w:pPr>
      <w:r w:rsidRPr="00204D12">
        <w:rPr>
          <w:b/>
          <w:sz w:val="32"/>
        </w:rPr>
        <w:t>Thursday</w:t>
      </w:r>
      <w:r w:rsidR="00081309" w:rsidRPr="00204D12">
        <w:rPr>
          <w:b/>
          <w:sz w:val="32"/>
        </w:rPr>
        <w:t>,</w:t>
      </w:r>
      <w:r w:rsidR="00BC3084" w:rsidRPr="00204D12">
        <w:rPr>
          <w:b/>
          <w:sz w:val="32"/>
        </w:rPr>
        <w:t xml:space="preserve"> </w:t>
      </w:r>
      <w:r w:rsidR="00226E8B">
        <w:rPr>
          <w:b/>
          <w:sz w:val="32"/>
        </w:rPr>
        <w:t>March</w:t>
      </w:r>
      <w:r w:rsidR="00805AEA">
        <w:rPr>
          <w:b/>
          <w:sz w:val="32"/>
        </w:rPr>
        <w:t xml:space="preserve"> </w:t>
      </w:r>
      <w:r w:rsidR="007B7B0E">
        <w:rPr>
          <w:b/>
          <w:sz w:val="32"/>
        </w:rPr>
        <w:t>4</w:t>
      </w:r>
      <w:r w:rsidR="00E54A4C" w:rsidRPr="00204D12">
        <w:rPr>
          <w:b/>
          <w:sz w:val="32"/>
        </w:rPr>
        <w:t>, 202</w:t>
      </w:r>
      <w:r w:rsidR="007B7B0E">
        <w:rPr>
          <w:b/>
          <w:sz w:val="32"/>
        </w:rPr>
        <w:t>1</w:t>
      </w:r>
    </w:p>
    <w:p w14:paraId="4F53530E" w14:textId="72558616" w:rsidR="001E3D4E" w:rsidRDefault="001E3D4E" w:rsidP="001E3D4E">
      <w:pPr>
        <w:jc w:val="center"/>
        <w:rPr>
          <w:b/>
          <w:sz w:val="32"/>
        </w:rPr>
      </w:pPr>
      <w:r w:rsidRPr="00204D12">
        <w:rPr>
          <w:b/>
          <w:sz w:val="32"/>
        </w:rPr>
        <w:t>1:</w:t>
      </w:r>
      <w:r w:rsidR="000B5A49" w:rsidRPr="00204D12">
        <w:rPr>
          <w:b/>
          <w:sz w:val="32"/>
        </w:rPr>
        <w:t>30</w:t>
      </w:r>
      <w:r w:rsidRPr="00204D12">
        <w:rPr>
          <w:b/>
          <w:sz w:val="32"/>
        </w:rPr>
        <w:t xml:space="preserve"> P.M.</w:t>
      </w:r>
    </w:p>
    <w:p w14:paraId="356E50DC" w14:textId="52E18B52" w:rsidR="002D708C" w:rsidRPr="007840FE" w:rsidRDefault="00D97D49" w:rsidP="002D708C">
      <w:pPr>
        <w:pStyle w:val="NormalWeb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hyperlink r:id="rId11" w:history="1">
        <w:r w:rsidR="002D708C" w:rsidRPr="007840FE">
          <w:rPr>
            <w:rStyle w:val="Hyperlink"/>
            <w:rFonts w:ascii="Times New Roman" w:hAnsi="Times New Roman" w:cs="Times New Roman"/>
            <w:b/>
            <w:bCs/>
            <w:sz w:val="22"/>
            <w:szCs w:val="22"/>
          </w:rPr>
          <w:t>https://us02web.zoom.us/j/89242064773?pwd=WGticU43VFRaWFMzWXBEQnlHTXJydz09</w:t>
        </w:r>
      </w:hyperlink>
    </w:p>
    <w:p w14:paraId="5605F0C1" w14:textId="6420C6EF" w:rsidR="002D708C" w:rsidRPr="007840FE" w:rsidRDefault="002D708C" w:rsidP="002D708C">
      <w:pPr>
        <w:jc w:val="center"/>
        <w:rPr>
          <w:b/>
          <w:bCs/>
          <w:sz w:val="22"/>
          <w:szCs w:val="22"/>
        </w:rPr>
      </w:pPr>
      <w:r w:rsidRPr="007840FE">
        <w:rPr>
          <w:b/>
          <w:bCs/>
          <w:sz w:val="22"/>
          <w:szCs w:val="22"/>
        </w:rPr>
        <w:t xml:space="preserve">Meeting ID: 892 4206 4773 </w:t>
      </w:r>
      <w:r w:rsidRPr="007840FE">
        <w:rPr>
          <w:b/>
          <w:bCs/>
          <w:sz w:val="22"/>
          <w:szCs w:val="22"/>
        </w:rPr>
        <w:br/>
        <w:t>Passcode: 781226</w:t>
      </w:r>
    </w:p>
    <w:p w14:paraId="4AA623AA" w14:textId="6F045AAC" w:rsidR="001E3D4E" w:rsidRPr="00204D12" w:rsidRDefault="001E3D4E" w:rsidP="001E3D4E">
      <w:pPr>
        <w:jc w:val="center"/>
        <w:rPr>
          <w:b/>
          <w:sz w:val="6"/>
        </w:rPr>
      </w:pPr>
    </w:p>
    <w:p w14:paraId="4759BBFC" w14:textId="104CD8C0" w:rsidR="006A2671" w:rsidRPr="00D009A8" w:rsidRDefault="00732DAB" w:rsidP="00B57FCB">
      <w:pPr>
        <w:pStyle w:val="BodyTextIndent"/>
        <w:numPr>
          <w:ilvl w:val="1"/>
          <w:numId w:val="46"/>
        </w:numPr>
        <w:tabs>
          <w:tab w:val="left" w:pos="1440"/>
          <w:tab w:val="left" w:pos="1980"/>
          <w:tab w:val="left" w:pos="2160"/>
          <w:tab w:val="left" w:pos="8280"/>
          <w:tab w:val="left" w:pos="8640"/>
        </w:tabs>
      </w:pPr>
      <w:r w:rsidRPr="00D009A8">
        <w:t>Call to order and introductions</w:t>
      </w:r>
      <w:r w:rsidR="002C2855" w:rsidRPr="00D009A8">
        <w:tab/>
      </w:r>
      <w:r w:rsidR="002C2855" w:rsidRPr="00D009A8">
        <w:tab/>
      </w:r>
      <w:r w:rsidR="002C2855" w:rsidRPr="00D009A8">
        <w:tab/>
        <w:t>- J. Trolian</w:t>
      </w:r>
    </w:p>
    <w:p w14:paraId="36C49F97" w14:textId="64E9B7C2" w:rsidR="00B22A71" w:rsidRPr="00D009A8" w:rsidRDefault="005A5AFC" w:rsidP="006A2671">
      <w:pPr>
        <w:pStyle w:val="BodyTextIndent"/>
        <w:tabs>
          <w:tab w:val="left" w:pos="1440"/>
          <w:tab w:val="left" w:pos="1980"/>
          <w:tab w:val="left" w:pos="2160"/>
          <w:tab w:val="left" w:pos="8280"/>
          <w:tab w:val="left" w:pos="8640"/>
        </w:tabs>
        <w:ind w:left="990" w:firstLine="0"/>
      </w:pPr>
      <w:r w:rsidRPr="00D009A8">
        <w:tab/>
      </w:r>
      <w:r w:rsidRPr="00D009A8">
        <w:tab/>
      </w:r>
      <w:r w:rsidR="009012A5">
        <w:tab/>
      </w:r>
      <w:r w:rsidR="009012A5">
        <w:tab/>
      </w:r>
      <w:r w:rsidRPr="00D009A8">
        <w:tab/>
      </w:r>
    </w:p>
    <w:p w14:paraId="3FC6B478" w14:textId="22AA53CF" w:rsidR="00D541F2" w:rsidRPr="00D009A8" w:rsidRDefault="00732DAB" w:rsidP="00B57FCB">
      <w:pPr>
        <w:pStyle w:val="BodyTextIndent"/>
        <w:numPr>
          <w:ilvl w:val="1"/>
          <w:numId w:val="46"/>
        </w:numPr>
        <w:tabs>
          <w:tab w:val="left" w:pos="1440"/>
          <w:tab w:val="left" w:pos="8280"/>
          <w:tab w:val="left" w:pos="8640"/>
        </w:tabs>
      </w:pPr>
      <w:r w:rsidRPr="00D009A8">
        <w:t>Approval of</w:t>
      </w:r>
      <w:r w:rsidR="007E706C" w:rsidRPr="00D009A8">
        <w:t xml:space="preserve"> </w:t>
      </w:r>
      <w:r w:rsidR="00B23125">
        <w:t>February</w:t>
      </w:r>
      <w:r w:rsidR="007F745A">
        <w:t xml:space="preserve"> </w:t>
      </w:r>
      <w:r w:rsidR="00444831">
        <w:t>4th</w:t>
      </w:r>
      <w:r w:rsidR="0075349D" w:rsidRPr="00D009A8">
        <w:t xml:space="preserve"> meeting minutes</w:t>
      </w:r>
      <w:r w:rsidR="0075349D" w:rsidRPr="00D009A8">
        <w:tab/>
      </w:r>
      <w:r w:rsidRPr="00D009A8">
        <w:tab/>
      </w:r>
      <w:r w:rsidR="005D3E49" w:rsidRPr="00D009A8">
        <w:t xml:space="preserve">      </w:t>
      </w:r>
      <w:r w:rsidRPr="00D009A8">
        <w:t>-</w:t>
      </w:r>
      <w:r w:rsidR="006A223C" w:rsidRPr="00D009A8">
        <w:t xml:space="preserve"> </w:t>
      </w:r>
      <w:r w:rsidR="008678DE" w:rsidRPr="00D009A8">
        <w:t>J. Trolian</w:t>
      </w:r>
    </w:p>
    <w:p w14:paraId="15D19FC8" w14:textId="77777777" w:rsidR="005D3E49" w:rsidRPr="00D009A8" w:rsidRDefault="005D3E49" w:rsidP="006D52D9">
      <w:pPr>
        <w:pStyle w:val="BodyTextIndent"/>
        <w:tabs>
          <w:tab w:val="left" w:pos="1440"/>
          <w:tab w:val="left" w:pos="8280"/>
          <w:tab w:val="left" w:pos="8640"/>
        </w:tabs>
        <w:ind w:firstLine="0"/>
      </w:pPr>
    </w:p>
    <w:p w14:paraId="1BF2BC32" w14:textId="2AB70E9C" w:rsidR="005A5AFC" w:rsidRDefault="00D43EDB" w:rsidP="00B87FE9">
      <w:pPr>
        <w:pStyle w:val="BodyTextIndent"/>
        <w:numPr>
          <w:ilvl w:val="1"/>
          <w:numId w:val="46"/>
        </w:numPr>
        <w:tabs>
          <w:tab w:val="left" w:pos="1440"/>
          <w:tab w:val="left" w:pos="8280"/>
          <w:tab w:val="left" w:pos="8640"/>
        </w:tabs>
      </w:pPr>
      <w:r w:rsidRPr="00D009A8">
        <w:t>Treasurer’s Report</w:t>
      </w:r>
      <w:r w:rsidR="00927177" w:rsidRPr="00D009A8">
        <w:t xml:space="preserve"> </w:t>
      </w:r>
      <w:r w:rsidRPr="00D009A8">
        <w:tab/>
      </w:r>
      <w:r w:rsidRPr="00D009A8">
        <w:tab/>
      </w:r>
      <w:r w:rsidRPr="00D009A8">
        <w:tab/>
        <w:t>- C. Torrence</w:t>
      </w:r>
      <w:r w:rsidRPr="00D009A8">
        <w:tab/>
      </w:r>
    </w:p>
    <w:p w14:paraId="781B0D16" w14:textId="77777777" w:rsidR="00B26FAA" w:rsidRDefault="00B26FAA" w:rsidP="00B26FAA">
      <w:pPr>
        <w:pStyle w:val="ListParagraph"/>
      </w:pPr>
    </w:p>
    <w:p w14:paraId="4BB84AD1" w14:textId="69AE8591" w:rsidR="00B26FAA" w:rsidRPr="00D009A8" w:rsidRDefault="00661897" w:rsidP="00D84520">
      <w:pPr>
        <w:pStyle w:val="BodyTextIndent"/>
        <w:numPr>
          <w:ilvl w:val="1"/>
          <w:numId w:val="46"/>
        </w:numPr>
        <w:tabs>
          <w:tab w:val="left" w:pos="1440"/>
          <w:tab w:val="left" w:pos="8280"/>
          <w:tab w:val="left" w:pos="8640"/>
        </w:tabs>
      </w:pPr>
      <w:r>
        <w:t>Executive</w:t>
      </w:r>
      <w:r w:rsidR="0075179E">
        <w:t xml:space="preserve"> Session to discuss </w:t>
      </w:r>
      <w:r w:rsidR="00296160">
        <w:t xml:space="preserve">hiring </w:t>
      </w:r>
      <w:r w:rsidR="00D84520">
        <w:t>of public employee</w:t>
      </w:r>
      <w:r w:rsidR="00B26FAA">
        <w:tab/>
      </w:r>
      <w:r w:rsidR="00B26FAA">
        <w:tab/>
      </w:r>
      <w:r w:rsidR="00B26FAA">
        <w:tab/>
        <w:t>-T. Alt</w:t>
      </w:r>
    </w:p>
    <w:p w14:paraId="5DD2E86D" w14:textId="44CF681A" w:rsidR="00A52AF0" w:rsidRPr="00D009A8" w:rsidRDefault="00A52AF0" w:rsidP="00FB5D99">
      <w:pPr>
        <w:pStyle w:val="BodyTextIndent"/>
        <w:tabs>
          <w:tab w:val="left" w:pos="1440"/>
          <w:tab w:val="left" w:pos="8280"/>
          <w:tab w:val="left" w:pos="8640"/>
        </w:tabs>
        <w:ind w:left="0" w:firstLine="0"/>
      </w:pPr>
    </w:p>
    <w:p w14:paraId="101650B3" w14:textId="09D22795" w:rsidR="007E4212" w:rsidRPr="00D009A8" w:rsidRDefault="00F1675E" w:rsidP="00072E5B">
      <w:pPr>
        <w:pStyle w:val="BodyTextIndent"/>
        <w:numPr>
          <w:ilvl w:val="1"/>
          <w:numId w:val="46"/>
        </w:numPr>
        <w:tabs>
          <w:tab w:val="left" w:pos="1440"/>
          <w:tab w:val="left" w:pos="8280"/>
          <w:tab w:val="left" w:pos="8640"/>
        </w:tabs>
      </w:pPr>
      <w:r w:rsidRPr="00D009A8">
        <w:t>Finance Committee Report</w:t>
      </w:r>
      <w:r w:rsidR="007E4212" w:rsidRPr="00D009A8">
        <w:tab/>
      </w:r>
      <w:r w:rsidR="007E4212" w:rsidRPr="00D009A8">
        <w:tab/>
      </w:r>
      <w:r w:rsidR="003E0F78" w:rsidRPr="00D009A8">
        <w:tab/>
        <w:t>- T. Alt</w:t>
      </w:r>
    </w:p>
    <w:p w14:paraId="3BB24A9A" w14:textId="2B9DD7C1" w:rsidR="0045219A" w:rsidRPr="00D009A8" w:rsidRDefault="00487671" w:rsidP="007E4212">
      <w:pPr>
        <w:pStyle w:val="BodyTextIndent"/>
        <w:tabs>
          <w:tab w:val="left" w:pos="1440"/>
          <w:tab w:val="left" w:pos="8280"/>
          <w:tab w:val="left" w:pos="8640"/>
        </w:tabs>
        <w:ind w:left="990" w:firstLine="0"/>
      </w:pPr>
      <w:r w:rsidRPr="00D009A8">
        <w:tab/>
      </w:r>
      <w:r w:rsidRPr="00D009A8">
        <w:tab/>
      </w:r>
      <w:r w:rsidRPr="00D009A8">
        <w:tab/>
      </w:r>
    </w:p>
    <w:p w14:paraId="1079AF79" w14:textId="18209BB6" w:rsidR="00E40839" w:rsidRDefault="006D3AE4" w:rsidP="00B57FCB">
      <w:pPr>
        <w:pStyle w:val="BodyTextIndent"/>
        <w:numPr>
          <w:ilvl w:val="1"/>
          <w:numId w:val="46"/>
        </w:numPr>
        <w:tabs>
          <w:tab w:val="left" w:pos="1440"/>
          <w:tab w:val="left" w:pos="8280"/>
          <w:tab w:val="left" w:pos="8640"/>
        </w:tabs>
      </w:pPr>
      <w:r>
        <w:t>Communities of Support Grant</w:t>
      </w:r>
      <w:r w:rsidR="00A905D9">
        <w:tab/>
      </w:r>
      <w:r w:rsidR="00A905D9">
        <w:tab/>
      </w:r>
      <w:r w:rsidR="00A905D9">
        <w:tab/>
        <w:t>- T. Alt</w:t>
      </w:r>
    </w:p>
    <w:p w14:paraId="274D66B6" w14:textId="77777777" w:rsidR="00E40839" w:rsidRDefault="00E40839" w:rsidP="00E40839">
      <w:pPr>
        <w:pStyle w:val="ListParagraph"/>
      </w:pPr>
    </w:p>
    <w:p w14:paraId="07CB6AA5" w14:textId="4DDC645D" w:rsidR="00987383" w:rsidRDefault="00987383" w:rsidP="00F3084A">
      <w:pPr>
        <w:pStyle w:val="BodyTextIndent"/>
        <w:numPr>
          <w:ilvl w:val="1"/>
          <w:numId w:val="46"/>
        </w:numPr>
        <w:tabs>
          <w:tab w:val="left" w:pos="1440"/>
          <w:tab w:val="left" w:pos="8280"/>
          <w:tab w:val="left" w:pos="8640"/>
        </w:tabs>
      </w:pPr>
      <w:r>
        <w:t>Ohio Family Children First Council Changes</w:t>
      </w:r>
      <w:r>
        <w:tab/>
      </w:r>
      <w:r>
        <w:tab/>
      </w:r>
      <w:r>
        <w:tab/>
        <w:t xml:space="preserve"> -T.</w:t>
      </w:r>
      <w:r w:rsidR="00863C63">
        <w:t xml:space="preserve"> </w:t>
      </w:r>
      <w:r>
        <w:t>Alt</w:t>
      </w:r>
    </w:p>
    <w:p w14:paraId="61F050A8" w14:textId="77777777" w:rsidR="00F3084A" w:rsidRDefault="00F3084A" w:rsidP="00F3084A">
      <w:pPr>
        <w:pStyle w:val="ListParagraph"/>
      </w:pPr>
    </w:p>
    <w:p w14:paraId="1B032006" w14:textId="7BE64765" w:rsidR="00F3084A" w:rsidRDefault="00F3084A" w:rsidP="00F3084A">
      <w:pPr>
        <w:pStyle w:val="BodyTextIndent"/>
        <w:numPr>
          <w:ilvl w:val="1"/>
          <w:numId w:val="46"/>
        </w:numPr>
        <w:tabs>
          <w:tab w:val="left" w:pos="1440"/>
          <w:tab w:val="left" w:pos="8280"/>
          <w:tab w:val="left" w:pos="8640"/>
        </w:tabs>
      </w:pPr>
      <w:proofErr w:type="spellStart"/>
      <w:r>
        <w:t>OhioR</w:t>
      </w:r>
      <w:r w:rsidR="00351719">
        <w:t>ISE</w:t>
      </w:r>
      <w:proofErr w:type="spellEnd"/>
      <w:r>
        <w:t>- MSY Stats</w:t>
      </w:r>
      <w:r>
        <w:tab/>
      </w:r>
      <w:r>
        <w:tab/>
      </w:r>
      <w:r w:rsidR="00183B9A">
        <w:tab/>
        <w:t xml:space="preserve"> -</w:t>
      </w:r>
      <w:r>
        <w:t>T. Alt</w:t>
      </w:r>
    </w:p>
    <w:p w14:paraId="21C6E621" w14:textId="77777777" w:rsidR="00987383" w:rsidRDefault="00987383" w:rsidP="00987383">
      <w:pPr>
        <w:pStyle w:val="ListParagraph"/>
      </w:pPr>
    </w:p>
    <w:p w14:paraId="1DAAEDED" w14:textId="41196F30" w:rsidR="00F42C35" w:rsidRPr="00D009A8" w:rsidRDefault="00F63C3C" w:rsidP="00B57FCB">
      <w:pPr>
        <w:pStyle w:val="BodyTextIndent"/>
        <w:numPr>
          <w:ilvl w:val="1"/>
          <w:numId w:val="46"/>
        </w:numPr>
        <w:tabs>
          <w:tab w:val="left" w:pos="1440"/>
          <w:tab w:val="left" w:pos="8280"/>
          <w:tab w:val="left" w:pos="8640"/>
        </w:tabs>
      </w:pPr>
      <w:r w:rsidRPr="00D009A8">
        <w:t>A</w:t>
      </w:r>
      <w:r w:rsidR="00333D8B" w:rsidRPr="00D009A8">
        <w:t>djourn</w:t>
      </w:r>
      <w:r w:rsidR="00333D8B" w:rsidRPr="00D009A8">
        <w:tab/>
      </w:r>
      <w:r w:rsidR="00333D8B" w:rsidRPr="00D009A8">
        <w:tab/>
      </w:r>
      <w:r w:rsidR="00333D8B" w:rsidRPr="00D009A8">
        <w:tab/>
        <w:t xml:space="preserve">- </w:t>
      </w:r>
      <w:r w:rsidR="008678DE" w:rsidRPr="00D009A8">
        <w:t>J. Trolian</w:t>
      </w:r>
      <w:r w:rsidR="00541C28" w:rsidRPr="00D009A8">
        <w:tab/>
      </w:r>
      <w:r w:rsidR="00541C28" w:rsidRPr="00D009A8">
        <w:tab/>
      </w:r>
      <w:r w:rsidR="00541C28" w:rsidRPr="00D009A8">
        <w:tab/>
      </w:r>
      <w:r w:rsidR="00541C28" w:rsidRPr="00D009A8">
        <w:tab/>
      </w:r>
      <w:r w:rsidR="00541C28" w:rsidRPr="00D009A8">
        <w:tab/>
      </w:r>
      <w:r w:rsidR="00815F79" w:rsidRPr="00D009A8">
        <w:tab/>
      </w:r>
      <w:r w:rsidR="00815F79" w:rsidRPr="00D009A8">
        <w:tab/>
      </w:r>
    </w:p>
    <w:p w14:paraId="41765F1C" w14:textId="77777777" w:rsidR="00D06F8B" w:rsidRPr="00D009A8" w:rsidRDefault="00D06F8B" w:rsidP="00734A38">
      <w:pPr>
        <w:pStyle w:val="BodyTextIndent"/>
        <w:pBdr>
          <w:bottom w:val="single" w:sz="12" w:space="0" w:color="auto"/>
        </w:pBdr>
        <w:tabs>
          <w:tab w:val="left" w:pos="1260"/>
          <w:tab w:val="left" w:pos="1440"/>
          <w:tab w:val="left" w:pos="1620"/>
          <w:tab w:val="left" w:pos="1980"/>
          <w:tab w:val="left" w:pos="8280"/>
          <w:tab w:val="left" w:pos="8640"/>
          <w:tab w:val="left" w:pos="9360"/>
        </w:tabs>
        <w:ind w:left="0" w:firstLine="0"/>
      </w:pPr>
    </w:p>
    <w:p w14:paraId="752B8FFB" w14:textId="66644CD9" w:rsidR="005C117F" w:rsidRPr="00D009A8" w:rsidRDefault="00FE7D61" w:rsidP="005C117F">
      <w:pPr>
        <w:pStyle w:val="BodyTextIndent"/>
        <w:tabs>
          <w:tab w:val="clear" w:pos="1080"/>
          <w:tab w:val="left" w:pos="90"/>
          <w:tab w:val="left" w:pos="1260"/>
          <w:tab w:val="left" w:pos="1440"/>
          <w:tab w:val="left" w:pos="1620"/>
          <w:tab w:val="left" w:pos="1980"/>
          <w:tab w:val="left" w:pos="8280"/>
          <w:tab w:val="left" w:pos="8640"/>
          <w:tab w:val="left" w:pos="9360"/>
          <w:tab w:val="left" w:pos="10800"/>
        </w:tabs>
        <w:ind w:left="0" w:firstLine="0"/>
      </w:pPr>
      <w:r w:rsidRPr="00D009A8">
        <w:t>U</w:t>
      </w:r>
      <w:r w:rsidR="005865CE" w:rsidRPr="00D009A8">
        <w:t xml:space="preserve">pcoming </w:t>
      </w:r>
      <w:r w:rsidR="00557EFF" w:rsidRPr="00D009A8">
        <w:t xml:space="preserve">Richland County Youth and Family Council </w:t>
      </w:r>
      <w:r w:rsidR="005F3EA8" w:rsidRPr="00D009A8">
        <w:t>Meetings:</w:t>
      </w:r>
    </w:p>
    <w:p w14:paraId="233F9615" w14:textId="77777777" w:rsidR="005C117F" w:rsidRPr="00D009A8" w:rsidRDefault="005C117F" w:rsidP="00D43EDB">
      <w:pPr>
        <w:pStyle w:val="BodyTextIndent"/>
        <w:tabs>
          <w:tab w:val="left" w:pos="1260"/>
          <w:tab w:val="left" w:pos="1440"/>
          <w:tab w:val="left" w:pos="1620"/>
          <w:tab w:val="left" w:pos="1980"/>
          <w:tab w:val="left" w:pos="8280"/>
          <w:tab w:val="left" w:pos="8640"/>
          <w:tab w:val="left" w:pos="9360"/>
        </w:tabs>
        <w:rPr>
          <w:b w:val="0"/>
        </w:rPr>
      </w:pPr>
    </w:p>
    <w:p w14:paraId="596D6DE2" w14:textId="45AED85E" w:rsidR="00217DC7" w:rsidRPr="00D009A8" w:rsidRDefault="00C633F0" w:rsidP="00217DC7">
      <w:pPr>
        <w:pStyle w:val="BodyTextIndent"/>
        <w:numPr>
          <w:ilvl w:val="0"/>
          <w:numId w:val="3"/>
        </w:numPr>
        <w:tabs>
          <w:tab w:val="left" w:pos="1260"/>
          <w:tab w:val="left" w:pos="1440"/>
          <w:tab w:val="left" w:pos="1620"/>
          <w:tab w:val="left" w:pos="1980"/>
          <w:tab w:val="left" w:pos="8280"/>
          <w:tab w:val="left" w:pos="8640"/>
          <w:tab w:val="left" w:pos="9360"/>
        </w:tabs>
      </w:pPr>
      <w:r w:rsidRPr="00D009A8">
        <w:t xml:space="preserve">Monday, </w:t>
      </w:r>
      <w:r w:rsidR="00DD61CF">
        <w:t>April 5</w:t>
      </w:r>
      <w:r w:rsidR="00217DC7" w:rsidRPr="00D009A8">
        <w:t>, 20</w:t>
      </w:r>
      <w:r w:rsidR="008B72FC" w:rsidRPr="00D009A8">
        <w:t>2</w:t>
      </w:r>
      <w:r w:rsidR="002C7931">
        <w:t>1</w:t>
      </w:r>
      <w:r w:rsidR="00217DC7" w:rsidRPr="00D009A8">
        <w:t xml:space="preserve"> </w:t>
      </w:r>
      <w:r w:rsidR="00E97E2D" w:rsidRPr="00D009A8">
        <w:t xml:space="preserve">at </w:t>
      </w:r>
      <w:r w:rsidR="00217DC7" w:rsidRPr="00D009A8">
        <w:t>1</w:t>
      </w:r>
      <w:r w:rsidR="00463165">
        <w:t>0</w:t>
      </w:r>
      <w:r w:rsidR="00217DC7" w:rsidRPr="00D009A8">
        <w:t>:00 A.M.</w:t>
      </w:r>
    </w:p>
    <w:p w14:paraId="561D512A" w14:textId="77777777" w:rsidR="00217DC7" w:rsidRPr="00D009A8" w:rsidRDefault="00217DC7" w:rsidP="00217DC7">
      <w:pPr>
        <w:pStyle w:val="BodyTextIndent"/>
        <w:tabs>
          <w:tab w:val="left" w:pos="1260"/>
          <w:tab w:val="left" w:pos="1440"/>
          <w:tab w:val="left" w:pos="1620"/>
          <w:tab w:val="left" w:pos="1980"/>
          <w:tab w:val="left" w:pos="8280"/>
          <w:tab w:val="left" w:pos="8640"/>
          <w:tab w:val="left" w:pos="9360"/>
        </w:tabs>
        <w:ind w:left="0" w:firstLine="0"/>
      </w:pPr>
      <w:r w:rsidRPr="00D009A8">
        <w:tab/>
        <w:t>Richland County Youth and Family Council Finance Committee Meeting</w:t>
      </w:r>
    </w:p>
    <w:p w14:paraId="3DBF9ED6" w14:textId="32CAF2ED" w:rsidR="000B5A49" w:rsidRPr="00D009A8" w:rsidRDefault="0038202C" w:rsidP="0038202C">
      <w:pPr>
        <w:pStyle w:val="BodyTextIndent"/>
        <w:tabs>
          <w:tab w:val="left" w:pos="1260"/>
          <w:tab w:val="left" w:pos="1440"/>
          <w:tab w:val="left" w:pos="1620"/>
          <w:tab w:val="left" w:pos="1980"/>
          <w:tab w:val="left" w:pos="8280"/>
          <w:tab w:val="left" w:pos="8640"/>
          <w:tab w:val="left" w:pos="9360"/>
        </w:tabs>
        <w:ind w:left="0" w:firstLine="0"/>
        <w:rPr>
          <w:bCs w:val="0"/>
        </w:rPr>
      </w:pPr>
      <w:r w:rsidRPr="00D009A8">
        <w:t xml:space="preserve">                  </w:t>
      </w:r>
      <w:r w:rsidR="00453B3E">
        <w:t xml:space="preserve"> </w:t>
      </w:r>
      <w:r w:rsidR="000354C8" w:rsidRPr="00D009A8">
        <w:t>Job and Family Services/Zoom</w:t>
      </w:r>
    </w:p>
    <w:p w14:paraId="7B3D44C4" w14:textId="77777777" w:rsidR="002236AD" w:rsidRPr="00D009A8" w:rsidRDefault="002236AD" w:rsidP="002236AD">
      <w:pPr>
        <w:pStyle w:val="BodyTextIndent"/>
        <w:tabs>
          <w:tab w:val="left" w:pos="1260"/>
          <w:tab w:val="left" w:pos="1440"/>
          <w:tab w:val="left" w:pos="1620"/>
          <w:tab w:val="left" w:pos="1980"/>
          <w:tab w:val="left" w:pos="8280"/>
          <w:tab w:val="left" w:pos="8640"/>
          <w:tab w:val="left" w:pos="9360"/>
        </w:tabs>
        <w:rPr>
          <w:b w:val="0"/>
        </w:rPr>
      </w:pPr>
    </w:p>
    <w:p w14:paraId="788408EA" w14:textId="0AA0F020" w:rsidR="008D55B4" w:rsidRPr="00D009A8" w:rsidRDefault="00C633F0" w:rsidP="00F321D0">
      <w:pPr>
        <w:pStyle w:val="BodyTextIndent"/>
        <w:numPr>
          <w:ilvl w:val="0"/>
          <w:numId w:val="3"/>
        </w:numPr>
        <w:tabs>
          <w:tab w:val="left" w:pos="1260"/>
          <w:tab w:val="left" w:pos="1440"/>
          <w:tab w:val="left" w:pos="1620"/>
          <w:tab w:val="left" w:pos="1980"/>
          <w:tab w:val="left" w:pos="8280"/>
          <w:tab w:val="left" w:pos="8640"/>
          <w:tab w:val="left" w:pos="9360"/>
        </w:tabs>
      </w:pPr>
      <w:r w:rsidRPr="00D009A8">
        <w:t xml:space="preserve">Thursday, </w:t>
      </w:r>
      <w:r w:rsidR="0007026A">
        <w:t>April</w:t>
      </w:r>
      <w:r w:rsidR="00CF6BC8">
        <w:t xml:space="preserve"> </w:t>
      </w:r>
      <w:r w:rsidR="0007026A">
        <w:t>8</w:t>
      </w:r>
      <w:r w:rsidRPr="00D009A8">
        <w:t>, 20</w:t>
      </w:r>
      <w:r w:rsidR="008B72FC" w:rsidRPr="00D009A8">
        <w:t>2</w:t>
      </w:r>
      <w:r w:rsidR="00CF6BC8">
        <w:t>1</w:t>
      </w:r>
      <w:r w:rsidRPr="00D009A8">
        <w:t xml:space="preserve"> </w:t>
      </w:r>
      <w:r w:rsidR="00E97E2D" w:rsidRPr="00D009A8">
        <w:t>at</w:t>
      </w:r>
      <w:r w:rsidRPr="00D009A8">
        <w:t xml:space="preserve"> 1:30 P.M.  </w:t>
      </w:r>
      <w:r w:rsidR="006632DE">
        <w:t>(Note</w:t>
      </w:r>
      <w:r w:rsidR="007F745A">
        <w:t xml:space="preserve"> it is the second Thursday not the first)</w:t>
      </w:r>
    </w:p>
    <w:p w14:paraId="7C56E0A1" w14:textId="0661F8CE" w:rsidR="00C633F0" w:rsidRPr="00D009A8" w:rsidRDefault="00C633F0" w:rsidP="008D55B4">
      <w:pPr>
        <w:pStyle w:val="BodyTextIndent"/>
        <w:tabs>
          <w:tab w:val="left" w:pos="1260"/>
          <w:tab w:val="left" w:pos="1440"/>
          <w:tab w:val="left" w:pos="1620"/>
          <w:tab w:val="left" w:pos="1980"/>
          <w:tab w:val="left" w:pos="8280"/>
          <w:tab w:val="left" w:pos="8640"/>
          <w:tab w:val="left" w:pos="9360"/>
        </w:tabs>
        <w:ind w:firstLine="0"/>
      </w:pPr>
      <w:r w:rsidRPr="00D009A8">
        <w:t>Richland County Youth and Family Council Meeting</w:t>
      </w:r>
    </w:p>
    <w:p w14:paraId="2BF488C9" w14:textId="517C36D1" w:rsidR="00C633F0" w:rsidRPr="00D009A8" w:rsidRDefault="0038202C" w:rsidP="0038202C">
      <w:pPr>
        <w:pStyle w:val="BodyTextIndent"/>
        <w:tabs>
          <w:tab w:val="left" w:pos="1260"/>
          <w:tab w:val="left" w:pos="1440"/>
          <w:tab w:val="left" w:pos="1620"/>
          <w:tab w:val="left" w:pos="1980"/>
          <w:tab w:val="left" w:pos="8280"/>
          <w:tab w:val="left" w:pos="8640"/>
          <w:tab w:val="left" w:pos="9360"/>
        </w:tabs>
        <w:ind w:left="0" w:firstLine="0"/>
        <w:rPr>
          <w:bCs w:val="0"/>
        </w:rPr>
      </w:pPr>
      <w:r w:rsidRPr="00D009A8">
        <w:t xml:space="preserve">               </w:t>
      </w:r>
      <w:r w:rsidR="00F061EF" w:rsidRPr="00D009A8">
        <w:t xml:space="preserve">   </w:t>
      </w:r>
    </w:p>
    <w:p w14:paraId="5F304A14" w14:textId="7560DAD8" w:rsidR="002236AD" w:rsidRPr="00D009A8" w:rsidRDefault="002236AD" w:rsidP="00C633F0">
      <w:pPr>
        <w:pStyle w:val="BodyTextIndent"/>
        <w:tabs>
          <w:tab w:val="left" w:pos="1260"/>
          <w:tab w:val="left" w:pos="1440"/>
          <w:tab w:val="left" w:pos="1620"/>
          <w:tab w:val="left" w:pos="1980"/>
          <w:tab w:val="left" w:pos="8280"/>
          <w:tab w:val="left" w:pos="8640"/>
          <w:tab w:val="left" w:pos="9360"/>
        </w:tabs>
        <w:rPr>
          <w:b w:val="0"/>
        </w:rPr>
      </w:pPr>
    </w:p>
    <w:p w14:paraId="387FC242" w14:textId="254FDC33" w:rsidR="00C633F0" w:rsidRDefault="008A6C23" w:rsidP="001F50C3">
      <w:pPr>
        <w:pStyle w:val="BodyTextIndent"/>
        <w:tabs>
          <w:tab w:val="left" w:pos="1260"/>
          <w:tab w:val="left" w:pos="1440"/>
          <w:tab w:val="left" w:pos="1620"/>
          <w:tab w:val="left" w:pos="1980"/>
          <w:tab w:val="left" w:pos="8280"/>
          <w:tab w:val="left" w:pos="8640"/>
          <w:tab w:val="left" w:pos="9360"/>
        </w:tabs>
        <w:ind w:left="0" w:firstLine="0"/>
        <w:rPr>
          <w:color w:val="FF0000"/>
          <w:sz w:val="28"/>
          <w:szCs w:val="28"/>
        </w:rPr>
      </w:pPr>
      <w:r w:rsidRPr="00D009A8">
        <w:rPr>
          <w:noProof/>
        </w:rPr>
        <w:drawing>
          <wp:anchor distT="36576" distB="36576" distL="36576" distR="36576" simplePos="0" relativeHeight="251658241" behindDoc="0" locked="0" layoutInCell="1" allowOverlap="1" wp14:anchorId="783630A7" wp14:editId="1FA2A3E1">
            <wp:simplePos x="0" y="0"/>
            <wp:positionH relativeFrom="column">
              <wp:posOffset>2641600</wp:posOffset>
            </wp:positionH>
            <wp:positionV relativeFrom="paragraph">
              <wp:posOffset>8255</wp:posOffset>
            </wp:positionV>
            <wp:extent cx="1663700" cy="860425"/>
            <wp:effectExtent l="0" t="0" r="0" b="0"/>
            <wp:wrapNone/>
            <wp:docPr id="2" name="Picture 2" descr="Original size Star Children version 2 (editable source file for printers)Offic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Original size Star Children version 2 (editable source file for printers)Office"/>
                    <pic:cNvPicPr preferRelativeResize="0">
                      <a:picLocks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488" r="-8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3700" cy="86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463F7">
        <w:rPr>
          <w:color w:val="FF0000"/>
          <w:sz w:val="28"/>
          <w:szCs w:val="28"/>
        </w:rPr>
        <w:tab/>
      </w:r>
    </w:p>
    <w:p w14:paraId="6A8B9AB2" w14:textId="08BA956E" w:rsidR="00A17ABE" w:rsidRDefault="00A17ABE" w:rsidP="001F50C3">
      <w:pPr>
        <w:pStyle w:val="BodyTextIndent"/>
        <w:tabs>
          <w:tab w:val="left" w:pos="1260"/>
          <w:tab w:val="left" w:pos="1440"/>
          <w:tab w:val="left" w:pos="1620"/>
          <w:tab w:val="left" w:pos="1980"/>
          <w:tab w:val="left" w:pos="8280"/>
          <w:tab w:val="left" w:pos="8640"/>
          <w:tab w:val="left" w:pos="9360"/>
        </w:tabs>
        <w:ind w:left="0" w:firstLine="0"/>
        <w:rPr>
          <w:color w:val="FF0000"/>
          <w:szCs w:val="28"/>
        </w:rPr>
      </w:pPr>
    </w:p>
    <w:p w14:paraId="79035B00" w14:textId="1F150833" w:rsidR="00A17ABE" w:rsidRDefault="00A17ABE" w:rsidP="001F50C3">
      <w:pPr>
        <w:pStyle w:val="BodyTextIndent"/>
        <w:tabs>
          <w:tab w:val="left" w:pos="1260"/>
          <w:tab w:val="left" w:pos="1440"/>
          <w:tab w:val="left" w:pos="1620"/>
          <w:tab w:val="left" w:pos="1980"/>
          <w:tab w:val="left" w:pos="8280"/>
          <w:tab w:val="left" w:pos="8640"/>
          <w:tab w:val="left" w:pos="9360"/>
        </w:tabs>
        <w:ind w:left="0" w:firstLine="0"/>
        <w:rPr>
          <w:color w:val="FF0000"/>
          <w:szCs w:val="28"/>
        </w:rPr>
      </w:pPr>
    </w:p>
    <w:p w14:paraId="3C29B778" w14:textId="3CF88853" w:rsidR="00A17ABE" w:rsidRDefault="00A17ABE" w:rsidP="001F50C3">
      <w:pPr>
        <w:pStyle w:val="BodyTextIndent"/>
        <w:tabs>
          <w:tab w:val="left" w:pos="1260"/>
          <w:tab w:val="left" w:pos="1440"/>
          <w:tab w:val="left" w:pos="1620"/>
          <w:tab w:val="left" w:pos="1980"/>
          <w:tab w:val="left" w:pos="8280"/>
          <w:tab w:val="left" w:pos="8640"/>
          <w:tab w:val="left" w:pos="9360"/>
        </w:tabs>
        <w:ind w:left="0" w:firstLine="0"/>
        <w:rPr>
          <w:color w:val="FF0000"/>
          <w:szCs w:val="28"/>
        </w:rPr>
      </w:pPr>
    </w:p>
    <w:p w14:paraId="1C43130F" w14:textId="543ED6B4" w:rsidR="00A17ABE" w:rsidRDefault="00A17ABE" w:rsidP="001F50C3">
      <w:pPr>
        <w:pStyle w:val="BodyTextIndent"/>
        <w:tabs>
          <w:tab w:val="left" w:pos="1260"/>
          <w:tab w:val="left" w:pos="1440"/>
          <w:tab w:val="left" w:pos="1620"/>
          <w:tab w:val="left" w:pos="1980"/>
          <w:tab w:val="left" w:pos="8280"/>
          <w:tab w:val="left" w:pos="8640"/>
          <w:tab w:val="left" w:pos="9360"/>
        </w:tabs>
        <w:ind w:left="0" w:firstLine="0"/>
        <w:rPr>
          <w:color w:val="FF0000"/>
          <w:szCs w:val="28"/>
        </w:rPr>
      </w:pPr>
    </w:p>
    <w:p w14:paraId="09BF9056" w14:textId="0EA4DEC3" w:rsidR="00A17ABE" w:rsidRDefault="00A17ABE" w:rsidP="001F50C3">
      <w:pPr>
        <w:pStyle w:val="BodyTextIndent"/>
        <w:tabs>
          <w:tab w:val="left" w:pos="1260"/>
          <w:tab w:val="left" w:pos="1440"/>
          <w:tab w:val="left" w:pos="1620"/>
          <w:tab w:val="left" w:pos="1980"/>
          <w:tab w:val="left" w:pos="8280"/>
          <w:tab w:val="left" w:pos="8640"/>
          <w:tab w:val="left" w:pos="9360"/>
        </w:tabs>
        <w:ind w:left="0" w:firstLine="0"/>
        <w:rPr>
          <w:color w:val="FF0000"/>
          <w:szCs w:val="28"/>
        </w:rPr>
      </w:pPr>
    </w:p>
    <w:p w14:paraId="422E2C83" w14:textId="653E0C2E" w:rsidR="00A17ABE" w:rsidRDefault="00A17ABE" w:rsidP="001F50C3">
      <w:pPr>
        <w:pStyle w:val="BodyTextIndent"/>
        <w:tabs>
          <w:tab w:val="left" w:pos="1260"/>
          <w:tab w:val="left" w:pos="1440"/>
          <w:tab w:val="left" w:pos="1620"/>
          <w:tab w:val="left" w:pos="1980"/>
          <w:tab w:val="left" w:pos="8280"/>
          <w:tab w:val="left" w:pos="8640"/>
          <w:tab w:val="left" w:pos="9360"/>
        </w:tabs>
        <w:ind w:left="0" w:firstLine="0"/>
        <w:rPr>
          <w:color w:val="FF0000"/>
          <w:szCs w:val="28"/>
        </w:rPr>
      </w:pPr>
    </w:p>
    <w:p w14:paraId="267E8471" w14:textId="56E0ABA0" w:rsidR="00A17ABE" w:rsidRPr="001463F7" w:rsidRDefault="00A17ABE" w:rsidP="001F50C3">
      <w:pPr>
        <w:pStyle w:val="BodyTextIndent"/>
        <w:tabs>
          <w:tab w:val="left" w:pos="1260"/>
          <w:tab w:val="left" w:pos="1440"/>
          <w:tab w:val="left" w:pos="1620"/>
          <w:tab w:val="left" w:pos="1980"/>
          <w:tab w:val="left" w:pos="8280"/>
          <w:tab w:val="left" w:pos="8640"/>
          <w:tab w:val="left" w:pos="9360"/>
        </w:tabs>
        <w:ind w:left="0" w:firstLine="0"/>
        <w:rPr>
          <w:color w:val="FF0000"/>
          <w:szCs w:val="28"/>
        </w:rPr>
      </w:pPr>
    </w:p>
    <w:sectPr w:rsidR="00A17ABE" w:rsidRPr="001463F7" w:rsidSect="0003625F">
      <w:type w:val="continuous"/>
      <w:pgSz w:w="12240" w:h="15840" w:code="1"/>
      <w:pgMar w:top="540" w:right="720" w:bottom="45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317AE3" w14:textId="77777777" w:rsidR="00D97D49" w:rsidRDefault="00D97D49">
      <w:r>
        <w:separator/>
      </w:r>
    </w:p>
  </w:endnote>
  <w:endnote w:type="continuationSeparator" w:id="0">
    <w:p w14:paraId="68123C9C" w14:textId="77777777" w:rsidR="00D97D49" w:rsidRDefault="00D97D49">
      <w:r>
        <w:continuationSeparator/>
      </w:r>
    </w:p>
  </w:endnote>
  <w:endnote w:type="continuationNotice" w:id="1">
    <w:p w14:paraId="4D176C7F" w14:textId="77777777" w:rsidR="00D97D49" w:rsidRDefault="00D97D4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956341" w14:textId="77777777" w:rsidR="00D97D49" w:rsidRDefault="00D97D49">
      <w:r>
        <w:separator/>
      </w:r>
    </w:p>
  </w:footnote>
  <w:footnote w:type="continuationSeparator" w:id="0">
    <w:p w14:paraId="3D94D005" w14:textId="77777777" w:rsidR="00D97D49" w:rsidRDefault="00D97D49">
      <w:r>
        <w:continuationSeparator/>
      </w:r>
    </w:p>
  </w:footnote>
  <w:footnote w:type="continuationNotice" w:id="1">
    <w:p w14:paraId="5C089A22" w14:textId="77777777" w:rsidR="00D97D49" w:rsidRDefault="00D97D4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32A10"/>
    <w:multiLevelType w:val="hybridMultilevel"/>
    <w:tmpl w:val="CDE68E7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F24D5"/>
    <w:multiLevelType w:val="hybridMultilevel"/>
    <w:tmpl w:val="6FDCB87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242D51"/>
    <w:multiLevelType w:val="hybridMultilevel"/>
    <w:tmpl w:val="5190510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BE34554"/>
    <w:multiLevelType w:val="hybridMultilevel"/>
    <w:tmpl w:val="CE0E83C4"/>
    <w:lvl w:ilvl="0" w:tplc="60EA8FF6">
      <w:start w:val="1"/>
      <w:numFmt w:val="decimal"/>
      <w:lvlText w:val="%1."/>
      <w:lvlJc w:val="left"/>
      <w:pPr>
        <w:ind w:left="720" w:hanging="360"/>
      </w:pPr>
      <w:rPr>
        <w:b/>
        <w:bCs/>
        <w:color w:val="auto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422ACF"/>
    <w:multiLevelType w:val="hybridMultilevel"/>
    <w:tmpl w:val="FBDE3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DE2536"/>
    <w:multiLevelType w:val="hybridMultilevel"/>
    <w:tmpl w:val="0DCA803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28E7BDF"/>
    <w:multiLevelType w:val="hybridMultilevel"/>
    <w:tmpl w:val="E0E65EEA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7" w15:restartNumberingAfterBreak="0">
    <w:nsid w:val="18D5507B"/>
    <w:multiLevelType w:val="hybridMultilevel"/>
    <w:tmpl w:val="79228DF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19785884"/>
    <w:multiLevelType w:val="hybridMultilevel"/>
    <w:tmpl w:val="060E8152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9" w15:restartNumberingAfterBreak="0">
    <w:nsid w:val="1A4C0B68"/>
    <w:multiLevelType w:val="hybridMultilevel"/>
    <w:tmpl w:val="8BF230C4"/>
    <w:lvl w:ilvl="0" w:tplc="60EA8FF6">
      <w:start w:val="1"/>
      <w:numFmt w:val="decimal"/>
      <w:lvlText w:val="%1."/>
      <w:lvlJc w:val="left"/>
      <w:pPr>
        <w:ind w:left="720" w:hanging="360"/>
      </w:pPr>
      <w:rPr>
        <w:b/>
        <w:bCs/>
        <w:color w:val="auto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2969C6"/>
    <w:multiLevelType w:val="hybridMultilevel"/>
    <w:tmpl w:val="2444CAB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33CC679D"/>
    <w:multiLevelType w:val="hybridMultilevel"/>
    <w:tmpl w:val="0A526546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2" w15:restartNumberingAfterBreak="0">
    <w:nsid w:val="39B876FC"/>
    <w:multiLevelType w:val="hybridMultilevel"/>
    <w:tmpl w:val="6EB44BEE"/>
    <w:lvl w:ilvl="0" w:tplc="D0CCB33A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B305410"/>
    <w:multiLevelType w:val="hybridMultilevel"/>
    <w:tmpl w:val="722A308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3CCE61F9"/>
    <w:multiLevelType w:val="hybridMultilevel"/>
    <w:tmpl w:val="79F2C414"/>
    <w:lvl w:ilvl="0" w:tplc="56E291A2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  <w:b/>
        <w:caps w:val="0"/>
        <w:smallCaps w:val="0"/>
        <w:color w:val="FF0000"/>
        <w:spacing w:val="60"/>
        <w:sz w:val="22"/>
        <w:szCs w:val="22"/>
        <w14:glow w14:rad="45504">
          <w14:schemeClr w14:val="accent1">
            <w14:alpha w14:val="65000"/>
            <w14:satMod w14:val="220000"/>
          </w14:schemeClr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5715" w14:cap="flat" w14:cmpd="sng" w14:algn="ctr">
          <w14:solidFill>
            <w14:schemeClr w14:val="accent1">
              <w14:tint w14:val="10000"/>
            </w14:schemeClr>
          </w14:solidFill>
          <w14:prstDash w14:val="solid"/>
          <w14:miter w14:lim="0"/>
        </w14:textOutline>
        <w14:props3d w14:extrusionH="0" w14:contourW="0" w14:prstMaterial="none"/>
      </w:rPr>
    </w:lvl>
    <w:lvl w:ilvl="1" w:tplc="56E291A2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  <w:b/>
        <w:caps w:val="0"/>
        <w:smallCaps w:val="0"/>
        <w:color w:val="FF0000"/>
        <w:spacing w:val="60"/>
        <w:sz w:val="22"/>
        <w:szCs w:val="22"/>
        <w14:glow w14:rad="45504">
          <w14:schemeClr w14:val="accent1">
            <w14:alpha w14:val="65000"/>
            <w14:satMod w14:val="220000"/>
          </w14:schemeClr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5715" w14:cap="flat" w14:cmpd="sng" w14:algn="ctr">
          <w14:solidFill>
            <w14:schemeClr w14:val="accent1">
              <w14:tint w14:val="10000"/>
            </w14:schemeClr>
          </w14:solidFill>
          <w14:prstDash w14:val="solid"/>
          <w14:miter w14:lim="0"/>
        </w14:textOutline>
        <w14:props3d w14:extrusionH="0" w14:contourW="0" w14:prstMaterial="none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EB55820"/>
    <w:multiLevelType w:val="hybridMultilevel"/>
    <w:tmpl w:val="2EDAEB6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3F19750C"/>
    <w:multiLevelType w:val="hybridMultilevel"/>
    <w:tmpl w:val="5DD4010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43AB32AE"/>
    <w:multiLevelType w:val="hybridMultilevel"/>
    <w:tmpl w:val="190086E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43DB7017"/>
    <w:multiLevelType w:val="hybridMultilevel"/>
    <w:tmpl w:val="FB32782C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9" w15:restartNumberingAfterBreak="0">
    <w:nsid w:val="447910E7"/>
    <w:multiLevelType w:val="hybridMultilevel"/>
    <w:tmpl w:val="1FECE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4C6C5F"/>
    <w:multiLevelType w:val="hybridMultilevel"/>
    <w:tmpl w:val="7A4082F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4891352D"/>
    <w:multiLevelType w:val="hybridMultilevel"/>
    <w:tmpl w:val="EB00E18E"/>
    <w:lvl w:ilvl="0" w:tplc="56E291A2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b/>
        <w:caps w:val="0"/>
        <w:smallCaps w:val="0"/>
        <w:color w:val="FF0000"/>
        <w:spacing w:val="60"/>
        <w:sz w:val="22"/>
        <w:szCs w:val="22"/>
        <w14:glow w14:rad="45504">
          <w14:schemeClr w14:val="accent1">
            <w14:alpha w14:val="65000"/>
            <w14:satMod w14:val="220000"/>
          </w14:schemeClr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5715" w14:cap="flat" w14:cmpd="sng" w14:algn="ctr">
          <w14:solidFill>
            <w14:schemeClr w14:val="accent1">
              <w14:tint w14:val="10000"/>
            </w14:schemeClr>
          </w14:solidFill>
          <w14:prstDash w14:val="solid"/>
          <w14:miter w14:lim="0"/>
        </w14:textOutline>
        <w14:props3d w14:extrusionH="0" w14:contourW="0" w14:prstMaterial="no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CD3287"/>
    <w:multiLevelType w:val="hybridMultilevel"/>
    <w:tmpl w:val="2C1CB1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499F25B7"/>
    <w:multiLevelType w:val="hybridMultilevel"/>
    <w:tmpl w:val="3208BE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4A0029B3"/>
    <w:multiLevelType w:val="hybridMultilevel"/>
    <w:tmpl w:val="C100A06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4E502A0C"/>
    <w:multiLevelType w:val="hybridMultilevel"/>
    <w:tmpl w:val="738C2C2A"/>
    <w:lvl w:ilvl="0" w:tplc="60EA8FF6">
      <w:start w:val="1"/>
      <w:numFmt w:val="decimal"/>
      <w:lvlText w:val="%1."/>
      <w:lvlJc w:val="left"/>
      <w:pPr>
        <w:ind w:left="720" w:hanging="360"/>
      </w:pPr>
      <w:rPr>
        <w:b/>
        <w:bCs/>
        <w:color w:val="auto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D7471B"/>
    <w:multiLevelType w:val="hybridMultilevel"/>
    <w:tmpl w:val="496E95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7AE5D78">
      <w:start w:val="1"/>
      <w:numFmt w:val="decimal"/>
      <w:lvlText w:val="%2)"/>
      <w:lvlJc w:val="left"/>
      <w:pPr>
        <w:ind w:left="990" w:hanging="360"/>
      </w:pPr>
      <w:rPr>
        <w:sz w:val="24"/>
        <w:szCs w:val="24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E023EF"/>
    <w:multiLevelType w:val="hybridMultilevel"/>
    <w:tmpl w:val="7FA2F42C"/>
    <w:lvl w:ilvl="0" w:tplc="04090001">
      <w:start w:val="1"/>
      <w:numFmt w:val="bullet"/>
      <w:lvlText w:val=""/>
      <w:lvlJc w:val="left"/>
      <w:pPr>
        <w:ind w:left="2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60" w:hanging="360"/>
      </w:pPr>
      <w:rPr>
        <w:rFonts w:ascii="Wingdings" w:hAnsi="Wingdings" w:hint="default"/>
      </w:rPr>
    </w:lvl>
  </w:abstractNum>
  <w:abstractNum w:abstractNumId="28" w15:restartNumberingAfterBreak="0">
    <w:nsid w:val="51F97D32"/>
    <w:multiLevelType w:val="hybridMultilevel"/>
    <w:tmpl w:val="6382028C"/>
    <w:lvl w:ilvl="0" w:tplc="60EA8FF6">
      <w:start w:val="1"/>
      <w:numFmt w:val="decimal"/>
      <w:lvlText w:val="%1."/>
      <w:lvlJc w:val="left"/>
      <w:pPr>
        <w:ind w:left="720" w:hanging="360"/>
      </w:pPr>
      <w:rPr>
        <w:b/>
        <w:bCs/>
        <w:color w:val="auto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922FEF"/>
    <w:multiLevelType w:val="hybridMultilevel"/>
    <w:tmpl w:val="2F0899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91529D"/>
    <w:multiLevelType w:val="hybridMultilevel"/>
    <w:tmpl w:val="1744E0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592C45"/>
    <w:multiLevelType w:val="hybridMultilevel"/>
    <w:tmpl w:val="0AB2A2E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2" w15:restartNumberingAfterBreak="0">
    <w:nsid w:val="58F90E76"/>
    <w:multiLevelType w:val="hybridMultilevel"/>
    <w:tmpl w:val="EC343F0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5998558B"/>
    <w:multiLevelType w:val="hybridMultilevel"/>
    <w:tmpl w:val="03B2379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5B14626B"/>
    <w:multiLevelType w:val="hybridMultilevel"/>
    <w:tmpl w:val="319A5E8A"/>
    <w:lvl w:ilvl="0" w:tplc="38DE1DF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b/>
        <w:caps w:val="0"/>
        <w:smallCaps w:val="0"/>
        <w:color w:val="FF0000"/>
        <w:spacing w:val="60"/>
        <w:sz w:val="22"/>
        <w:szCs w:val="22"/>
        <w14:glow w14:rad="45504">
          <w14:schemeClr w14:val="accent1">
            <w14:alpha w14:val="65000"/>
            <w14:satMod w14:val="220000"/>
          </w14:schemeClr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5715" w14:cap="flat" w14:cmpd="sng" w14:algn="ctr">
          <w14:solidFill>
            <w14:schemeClr w14:val="accent1">
              <w14:tint w14:val="10000"/>
            </w14:schemeClr>
          </w14:solidFill>
          <w14:prstDash w14:val="solid"/>
          <w14:miter w14:lim="0"/>
        </w14:textOutline>
        <w14:props3d w14:extrusionH="0" w14:contourW="0" w14:prstMaterial="no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2330F7"/>
    <w:multiLevelType w:val="hybridMultilevel"/>
    <w:tmpl w:val="3B7A1F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0B847C1"/>
    <w:multiLevelType w:val="hybridMultilevel"/>
    <w:tmpl w:val="F17CD9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2B62E37"/>
    <w:multiLevelType w:val="hybridMultilevel"/>
    <w:tmpl w:val="61CC2476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38" w15:restartNumberingAfterBreak="0">
    <w:nsid w:val="651C2562"/>
    <w:multiLevelType w:val="hybridMultilevel"/>
    <w:tmpl w:val="9872E47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9" w15:restartNumberingAfterBreak="0">
    <w:nsid w:val="67A31900"/>
    <w:multiLevelType w:val="hybridMultilevel"/>
    <w:tmpl w:val="A14A3F7C"/>
    <w:lvl w:ilvl="0" w:tplc="60EA8FF6">
      <w:start w:val="1"/>
      <w:numFmt w:val="decimal"/>
      <w:lvlText w:val="%1."/>
      <w:lvlJc w:val="left"/>
      <w:pPr>
        <w:ind w:left="720" w:hanging="360"/>
      </w:pPr>
      <w:rPr>
        <w:b/>
        <w:bCs/>
        <w:color w:val="auto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7BC583E"/>
    <w:multiLevelType w:val="hybridMultilevel"/>
    <w:tmpl w:val="20F0D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C65DA9"/>
    <w:multiLevelType w:val="hybridMultilevel"/>
    <w:tmpl w:val="F13E874A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2" w15:restartNumberingAfterBreak="0">
    <w:nsid w:val="72B43240"/>
    <w:multiLevelType w:val="hybridMultilevel"/>
    <w:tmpl w:val="0E8C67E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3" w15:restartNumberingAfterBreak="0">
    <w:nsid w:val="793650BA"/>
    <w:multiLevelType w:val="hybridMultilevel"/>
    <w:tmpl w:val="4C6662EE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4" w15:restartNumberingAfterBreak="0">
    <w:nsid w:val="7A211E6A"/>
    <w:multiLevelType w:val="hybridMultilevel"/>
    <w:tmpl w:val="1B40CFF0"/>
    <w:lvl w:ilvl="0" w:tplc="0409000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656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21"/>
  </w:num>
  <w:num w:numId="3">
    <w:abstractNumId w:val="14"/>
  </w:num>
  <w:num w:numId="4">
    <w:abstractNumId w:val="33"/>
  </w:num>
  <w:num w:numId="5">
    <w:abstractNumId w:val="16"/>
  </w:num>
  <w:num w:numId="6">
    <w:abstractNumId w:val="2"/>
  </w:num>
  <w:num w:numId="7">
    <w:abstractNumId w:val="42"/>
  </w:num>
  <w:num w:numId="8">
    <w:abstractNumId w:val="24"/>
  </w:num>
  <w:num w:numId="9">
    <w:abstractNumId w:val="23"/>
  </w:num>
  <w:num w:numId="10">
    <w:abstractNumId w:val="13"/>
  </w:num>
  <w:num w:numId="11">
    <w:abstractNumId w:val="32"/>
  </w:num>
  <w:num w:numId="12">
    <w:abstractNumId w:val="41"/>
  </w:num>
  <w:num w:numId="13">
    <w:abstractNumId w:val="7"/>
  </w:num>
  <w:num w:numId="14">
    <w:abstractNumId w:val="6"/>
  </w:num>
  <w:num w:numId="15">
    <w:abstractNumId w:val="31"/>
  </w:num>
  <w:num w:numId="16">
    <w:abstractNumId w:val="20"/>
  </w:num>
  <w:num w:numId="17">
    <w:abstractNumId w:val="12"/>
  </w:num>
  <w:num w:numId="18">
    <w:abstractNumId w:val="4"/>
  </w:num>
  <w:num w:numId="19">
    <w:abstractNumId w:val="11"/>
  </w:num>
  <w:num w:numId="20">
    <w:abstractNumId w:val="15"/>
  </w:num>
  <w:num w:numId="21">
    <w:abstractNumId w:val="22"/>
  </w:num>
  <w:num w:numId="22">
    <w:abstractNumId w:val="36"/>
  </w:num>
  <w:num w:numId="23">
    <w:abstractNumId w:val="8"/>
  </w:num>
  <w:num w:numId="24">
    <w:abstractNumId w:val="19"/>
  </w:num>
  <w:num w:numId="25">
    <w:abstractNumId w:val="40"/>
  </w:num>
  <w:num w:numId="26">
    <w:abstractNumId w:val="10"/>
  </w:num>
  <w:num w:numId="27">
    <w:abstractNumId w:val="37"/>
  </w:num>
  <w:num w:numId="28">
    <w:abstractNumId w:val="18"/>
  </w:num>
  <w:num w:numId="29">
    <w:abstractNumId w:val="5"/>
  </w:num>
  <w:num w:numId="30">
    <w:abstractNumId w:val="44"/>
  </w:num>
  <w:num w:numId="31">
    <w:abstractNumId w:val="27"/>
  </w:num>
  <w:num w:numId="32">
    <w:abstractNumId w:val="43"/>
  </w:num>
  <w:num w:numId="33">
    <w:abstractNumId w:val="41"/>
  </w:num>
  <w:num w:numId="34">
    <w:abstractNumId w:val="17"/>
  </w:num>
  <w:num w:numId="35">
    <w:abstractNumId w:val="38"/>
  </w:num>
  <w:num w:numId="36">
    <w:abstractNumId w:val="29"/>
  </w:num>
  <w:num w:numId="37">
    <w:abstractNumId w:val="30"/>
  </w:num>
  <w:num w:numId="38">
    <w:abstractNumId w:val="28"/>
  </w:num>
  <w:num w:numId="39">
    <w:abstractNumId w:val="25"/>
  </w:num>
  <w:num w:numId="40">
    <w:abstractNumId w:val="39"/>
  </w:num>
  <w:num w:numId="41">
    <w:abstractNumId w:val="9"/>
  </w:num>
  <w:num w:numId="42">
    <w:abstractNumId w:val="3"/>
  </w:num>
  <w:num w:numId="43">
    <w:abstractNumId w:val="35"/>
  </w:num>
  <w:num w:numId="44">
    <w:abstractNumId w:val="1"/>
  </w:num>
  <w:num w:numId="45">
    <w:abstractNumId w:val="0"/>
  </w:num>
  <w:num w:numId="46">
    <w:abstractNumId w:val="2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defaultTabStop w:val="720"/>
  <w:doNotHyphenateCaps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S0NDAwMbQ0MzAyM7BQ0lEKTi0uzszPAykwtKgFAKQNPPktAAAA"/>
  </w:docVars>
  <w:rsids>
    <w:rsidRoot w:val="00275A46"/>
    <w:rsid w:val="000032CF"/>
    <w:rsid w:val="00004C8D"/>
    <w:rsid w:val="00006931"/>
    <w:rsid w:val="00010C54"/>
    <w:rsid w:val="00011195"/>
    <w:rsid w:val="0001139B"/>
    <w:rsid w:val="000122D6"/>
    <w:rsid w:val="00012CFE"/>
    <w:rsid w:val="00015158"/>
    <w:rsid w:val="00015570"/>
    <w:rsid w:val="0001567C"/>
    <w:rsid w:val="000159D7"/>
    <w:rsid w:val="00015E62"/>
    <w:rsid w:val="000163AA"/>
    <w:rsid w:val="000165AA"/>
    <w:rsid w:val="00016B1B"/>
    <w:rsid w:val="00020474"/>
    <w:rsid w:val="000225AE"/>
    <w:rsid w:val="000251C9"/>
    <w:rsid w:val="00030C1D"/>
    <w:rsid w:val="0003183B"/>
    <w:rsid w:val="00031FEB"/>
    <w:rsid w:val="000349FA"/>
    <w:rsid w:val="000354C8"/>
    <w:rsid w:val="00035958"/>
    <w:rsid w:val="00035EEA"/>
    <w:rsid w:val="00035F3A"/>
    <w:rsid w:val="0003625F"/>
    <w:rsid w:val="000369CD"/>
    <w:rsid w:val="00036F23"/>
    <w:rsid w:val="00037C89"/>
    <w:rsid w:val="0004256A"/>
    <w:rsid w:val="000445B0"/>
    <w:rsid w:val="0004557D"/>
    <w:rsid w:val="000466A9"/>
    <w:rsid w:val="00046C51"/>
    <w:rsid w:val="00047126"/>
    <w:rsid w:val="000506F3"/>
    <w:rsid w:val="00050D57"/>
    <w:rsid w:val="000515B0"/>
    <w:rsid w:val="00054869"/>
    <w:rsid w:val="00055299"/>
    <w:rsid w:val="00055ED7"/>
    <w:rsid w:val="000570FC"/>
    <w:rsid w:val="00057440"/>
    <w:rsid w:val="00057FD2"/>
    <w:rsid w:val="000604A0"/>
    <w:rsid w:val="00062AA5"/>
    <w:rsid w:val="00063881"/>
    <w:rsid w:val="00063954"/>
    <w:rsid w:val="00065A71"/>
    <w:rsid w:val="0007026A"/>
    <w:rsid w:val="00070D2B"/>
    <w:rsid w:val="000716F6"/>
    <w:rsid w:val="000716FA"/>
    <w:rsid w:val="000719EE"/>
    <w:rsid w:val="00071CED"/>
    <w:rsid w:val="00072E5B"/>
    <w:rsid w:val="00077095"/>
    <w:rsid w:val="0008039D"/>
    <w:rsid w:val="0008091C"/>
    <w:rsid w:val="00081309"/>
    <w:rsid w:val="00082A50"/>
    <w:rsid w:val="00083E68"/>
    <w:rsid w:val="000842AB"/>
    <w:rsid w:val="0008524C"/>
    <w:rsid w:val="00086FCE"/>
    <w:rsid w:val="000874A4"/>
    <w:rsid w:val="00091784"/>
    <w:rsid w:val="00092D21"/>
    <w:rsid w:val="00095195"/>
    <w:rsid w:val="0009600A"/>
    <w:rsid w:val="0009793F"/>
    <w:rsid w:val="000A1E19"/>
    <w:rsid w:val="000A2342"/>
    <w:rsid w:val="000A2863"/>
    <w:rsid w:val="000A4DD1"/>
    <w:rsid w:val="000A5BB3"/>
    <w:rsid w:val="000B065B"/>
    <w:rsid w:val="000B06D2"/>
    <w:rsid w:val="000B17AE"/>
    <w:rsid w:val="000B1C36"/>
    <w:rsid w:val="000B2A5E"/>
    <w:rsid w:val="000B352F"/>
    <w:rsid w:val="000B4AAE"/>
    <w:rsid w:val="000B503E"/>
    <w:rsid w:val="000B587D"/>
    <w:rsid w:val="000B5A49"/>
    <w:rsid w:val="000B6921"/>
    <w:rsid w:val="000B6C1B"/>
    <w:rsid w:val="000B6EB6"/>
    <w:rsid w:val="000C046A"/>
    <w:rsid w:val="000C04C3"/>
    <w:rsid w:val="000C0EDF"/>
    <w:rsid w:val="000C36BB"/>
    <w:rsid w:val="000C3BBD"/>
    <w:rsid w:val="000C4C7B"/>
    <w:rsid w:val="000C634E"/>
    <w:rsid w:val="000C704A"/>
    <w:rsid w:val="000D038F"/>
    <w:rsid w:val="000D08BD"/>
    <w:rsid w:val="000D3A2E"/>
    <w:rsid w:val="000D427A"/>
    <w:rsid w:val="000D53DA"/>
    <w:rsid w:val="000D6460"/>
    <w:rsid w:val="000E043B"/>
    <w:rsid w:val="000E08E9"/>
    <w:rsid w:val="000E1FA9"/>
    <w:rsid w:val="000E2E7B"/>
    <w:rsid w:val="000E3946"/>
    <w:rsid w:val="000E3D5E"/>
    <w:rsid w:val="000E3E3E"/>
    <w:rsid w:val="000E46CA"/>
    <w:rsid w:val="000E55E7"/>
    <w:rsid w:val="000E6BA3"/>
    <w:rsid w:val="000E6BAF"/>
    <w:rsid w:val="000E6C85"/>
    <w:rsid w:val="000E7497"/>
    <w:rsid w:val="000E7501"/>
    <w:rsid w:val="000E79FA"/>
    <w:rsid w:val="000F09E1"/>
    <w:rsid w:val="000F198F"/>
    <w:rsid w:val="000F2788"/>
    <w:rsid w:val="000F33AE"/>
    <w:rsid w:val="000F33F3"/>
    <w:rsid w:val="000F3D3E"/>
    <w:rsid w:val="000F3FA0"/>
    <w:rsid w:val="000F4511"/>
    <w:rsid w:val="000F4879"/>
    <w:rsid w:val="000F623A"/>
    <w:rsid w:val="001005CA"/>
    <w:rsid w:val="00100C8B"/>
    <w:rsid w:val="0010114B"/>
    <w:rsid w:val="0010312C"/>
    <w:rsid w:val="00104873"/>
    <w:rsid w:val="00104EC7"/>
    <w:rsid w:val="00104FD6"/>
    <w:rsid w:val="001070FC"/>
    <w:rsid w:val="0010783B"/>
    <w:rsid w:val="001123BC"/>
    <w:rsid w:val="00114C7F"/>
    <w:rsid w:val="00114EB0"/>
    <w:rsid w:val="00115059"/>
    <w:rsid w:val="00117B5F"/>
    <w:rsid w:val="00121A97"/>
    <w:rsid w:val="00122076"/>
    <w:rsid w:val="00122B5F"/>
    <w:rsid w:val="00123165"/>
    <w:rsid w:val="001234FF"/>
    <w:rsid w:val="0012447A"/>
    <w:rsid w:val="0012472E"/>
    <w:rsid w:val="00124F15"/>
    <w:rsid w:val="0012561E"/>
    <w:rsid w:val="001261DD"/>
    <w:rsid w:val="001267D6"/>
    <w:rsid w:val="00127F9A"/>
    <w:rsid w:val="001303C6"/>
    <w:rsid w:val="00132740"/>
    <w:rsid w:val="00134056"/>
    <w:rsid w:val="00135267"/>
    <w:rsid w:val="00136F1B"/>
    <w:rsid w:val="00137A7B"/>
    <w:rsid w:val="00137EB7"/>
    <w:rsid w:val="001412FF"/>
    <w:rsid w:val="00143AA5"/>
    <w:rsid w:val="00144300"/>
    <w:rsid w:val="00145A29"/>
    <w:rsid w:val="001463F7"/>
    <w:rsid w:val="00146A54"/>
    <w:rsid w:val="00147058"/>
    <w:rsid w:val="0014719E"/>
    <w:rsid w:val="00147D20"/>
    <w:rsid w:val="00150756"/>
    <w:rsid w:val="00153E8F"/>
    <w:rsid w:val="00156143"/>
    <w:rsid w:val="0015656C"/>
    <w:rsid w:val="001572B0"/>
    <w:rsid w:val="00157DD8"/>
    <w:rsid w:val="001606FA"/>
    <w:rsid w:val="001607A0"/>
    <w:rsid w:val="00160BCE"/>
    <w:rsid w:val="0016110F"/>
    <w:rsid w:val="00161E19"/>
    <w:rsid w:val="00163CBD"/>
    <w:rsid w:val="00164098"/>
    <w:rsid w:val="00165754"/>
    <w:rsid w:val="00165960"/>
    <w:rsid w:val="00165F94"/>
    <w:rsid w:val="001662AD"/>
    <w:rsid w:val="0016787F"/>
    <w:rsid w:val="00167964"/>
    <w:rsid w:val="00170243"/>
    <w:rsid w:val="001704D8"/>
    <w:rsid w:val="00171FE6"/>
    <w:rsid w:val="00172539"/>
    <w:rsid w:val="001747A9"/>
    <w:rsid w:val="0017551C"/>
    <w:rsid w:val="00180C6E"/>
    <w:rsid w:val="00180E37"/>
    <w:rsid w:val="001817C4"/>
    <w:rsid w:val="0018192F"/>
    <w:rsid w:val="00181DA5"/>
    <w:rsid w:val="00182445"/>
    <w:rsid w:val="00182AFD"/>
    <w:rsid w:val="00183B9A"/>
    <w:rsid w:val="00184299"/>
    <w:rsid w:val="001842CA"/>
    <w:rsid w:val="0018683D"/>
    <w:rsid w:val="00190ECA"/>
    <w:rsid w:val="001912B4"/>
    <w:rsid w:val="00191EC0"/>
    <w:rsid w:val="0019255F"/>
    <w:rsid w:val="00192A33"/>
    <w:rsid w:val="0019315B"/>
    <w:rsid w:val="001934E3"/>
    <w:rsid w:val="001946F1"/>
    <w:rsid w:val="00194815"/>
    <w:rsid w:val="00196126"/>
    <w:rsid w:val="001A07CF"/>
    <w:rsid w:val="001A0DB7"/>
    <w:rsid w:val="001A5A28"/>
    <w:rsid w:val="001A5ED6"/>
    <w:rsid w:val="001A64AE"/>
    <w:rsid w:val="001B0AAC"/>
    <w:rsid w:val="001B1B0F"/>
    <w:rsid w:val="001B1C49"/>
    <w:rsid w:val="001B294D"/>
    <w:rsid w:val="001B3DEB"/>
    <w:rsid w:val="001B46DD"/>
    <w:rsid w:val="001B62AE"/>
    <w:rsid w:val="001B64C6"/>
    <w:rsid w:val="001B7D4B"/>
    <w:rsid w:val="001C02CF"/>
    <w:rsid w:val="001C0840"/>
    <w:rsid w:val="001C4FB7"/>
    <w:rsid w:val="001C52C3"/>
    <w:rsid w:val="001D1BDC"/>
    <w:rsid w:val="001D1EBB"/>
    <w:rsid w:val="001D1FA5"/>
    <w:rsid w:val="001D20FB"/>
    <w:rsid w:val="001D22D5"/>
    <w:rsid w:val="001D2D7E"/>
    <w:rsid w:val="001D3DD0"/>
    <w:rsid w:val="001D4981"/>
    <w:rsid w:val="001D4A7B"/>
    <w:rsid w:val="001D5974"/>
    <w:rsid w:val="001D6094"/>
    <w:rsid w:val="001D7A4D"/>
    <w:rsid w:val="001E3D4E"/>
    <w:rsid w:val="001E41B9"/>
    <w:rsid w:val="001E5899"/>
    <w:rsid w:val="001E62C9"/>
    <w:rsid w:val="001E7FBC"/>
    <w:rsid w:val="001F37F0"/>
    <w:rsid w:val="001F4F17"/>
    <w:rsid w:val="001F50C3"/>
    <w:rsid w:val="001F51DB"/>
    <w:rsid w:val="001F6F80"/>
    <w:rsid w:val="001F7C91"/>
    <w:rsid w:val="00202C0C"/>
    <w:rsid w:val="0020370C"/>
    <w:rsid w:val="00204D12"/>
    <w:rsid w:val="002058B6"/>
    <w:rsid w:val="00205F21"/>
    <w:rsid w:val="00206DB3"/>
    <w:rsid w:val="00206FF2"/>
    <w:rsid w:val="00211D54"/>
    <w:rsid w:val="00212EA5"/>
    <w:rsid w:val="00213570"/>
    <w:rsid w:val="0021654A"/>
    <w:rsid w:val="002176D3"/>
    <w:rsid w:val="00217DC7"/>
    <w:rsid w:val="0022015F"/>
    <w:rsid w:val="0022151A"/>
    <w:rsid w:val="00222F30"/>
    <w:rsid w:val="002236AD"/>
    <w:rsid w:val="002256E9"/>
    <w:rsid w:val="002260ED"/>
    <w:rsid w:val="00226E8B"/>
    <w:rsid w:val="0023017E"/>
    <w:rsid w:val="00230769"/>
    <w:rsid w:val="0023152C"/>
    <w:rsid w:val="002329A3"/>
    <w:rsid w:val="00233826"/>
    <w:rsid w:val="00233A0B"/>
    <w:rsid w:val="00233A52"/>
    <w:rsid w:val="00233A88"/>
    <w:rsid w:val="00234C58"/>
    <w:rsid w:val="00236356"/>
    <w:rsid w:val="00236433"/>
    <w:rsid w:val="002407D7"/>
    <w:rsid w:val="00241F5C"/>
    <w:rsid w:val="002423E2"/>
    <w:rsid w:val="002433FA"/>
    <w:rsid w:val="002435D0"/>
    <w:rsid w:val="00244477"/>
    <w:rsid w:val="00245DF6"/>
    <w:rsid w:val="0025171E"/>
    <w:rsid w:val="00253566"/>
    <w:rsid w:val="00253AEC"/>
    <w:rsid w:val="00254107"/>
    <w:rsid w:val="00255DC1"/>
    <w:rsid w:val="0026140A"/>
    <w:rsid w:val="00264F0A"/>
    <w:rsid w:val="00265D9A"/>
    <w:rsid w:val="00266C2A"/>
    <w:rsid w:val="00267F14"/>
    <w:rsid w:val="00270F04"/>
    <w:rsid w:val="0027101F"/>
    <w:rsid w:val="0027196C"/>
    <w:rsid w:val="00272415"/>
    <w:rsid w:val="00273202"/>
    <w:rsid w:val="00273393"/>
    <w:rsid w:val="00274AA9"/>
    <w:rsid w:val="00275A46"/>
    <w:rsid w:val="00281353"/>
    <w:rsid w:val="00281846"/>
    <w:rsid w:val="0028212C"/>
    <w:rsid w:val="002824B5"/>
    <w:rsid w:val="00282927"/>
    <w:rsid w:val="00285EEC"/>
    <w:rsid w:val="00286FA3"/>
    <w:rsid w:val="00290507"/>
    <w:rsid w:val="0029176D"/>
    <w:rsid w:val="00293641"/>
    <w:rsid w:val="00295078"/>
    <w:rsid w:val="00295E92"/>
    <w:rsid w:val="00296160"/>
    <w:rsid w:val="00296403"/>
    <w:rsid w:val="00296ADA"/>
    <w:rsid w:val="00297517"/>
    <w:rsid w:val="002A06BF"/>
    <w:rsid w:val="002A2C9C"/>
    <w:rsid w:val="002A4E3F"/>
    <w:rsid w:val="002A550F"/>
    <w:rsid w:val="002A5A00"/>
    <w:rsid w:val="002A5A0C"/>
    <w:rsid w:val="002A6246"/>
    <w:rsid w:val="002A7CFD"/>
    <w:rsid w:val="002B3742"/>
    <w:rsid w:val="002B3F2D"/>
    <w:rsid w:val="002B434D"/>
    <w:rsid w:val="002B6F7D"/>
    <w:rsid w:val="002B7600"/>
    <w:rsid w:val="002C072A"/>
    <w:rsid w:val="002C2855"/>
    <w:rsid w:val="002C4B2B"/>
    <w:rsid w:val="002C5C13"/>
    <w:rsid w:val="002C665A"/>
    <w:rsid w:val="002C68E2"/>
    <w:rsid w:val="002C6DF1"/>
    <w:rsid w:val="002C7931"/>
    <w:rsid w:val="002D0313"/>
    <w:rsid w:val="002D07C1"/>
    <w:rsid w:val="002D1481"/>
    <w:rsid w:val="002D6DB1"/>
    <w:rsid w:val="002D708C"/>
    <w:rsid w:val="002E0127"/>
    <w:rsid w:val="002E0136"/>
    <w:rsid w:val="002E01E7"/>
    <w:rsid w:val="002E0303"/>
    <w:rsid w:val="002E09F9"/>
    <w:rsid w:val="002E0B49"/>
    <w:rsid w:val="002E0EB9"/>
    <w:rsid w:val="002E1BA9"/>
    <w:rsid w:val="002E3045"/>
    <w:rsid w:val="002E4838"/>
    <w:rsid w:val="002E5AEF"/>
    <w:rsid w:val="002E657C"/>
    <w:rsid w:val="002E664C"/>
    <w:rsid w:val="002E7866"/>
    <w:rsid w:val="002F0A2A"/>
    <w:rsid w:val="002F0F29"/>
    <w:rsid w:val="002F343A"/>
    <w:rsid w:val="002F3568"/>
    <w:rsid w:val="002F46D3"/>
    <w:rsid w:val="002F58C3"/>
    <w:rsid w:val="002F65E5"/>
    <w:rsid w:val="002F7802"/>
    <w:rsid w:val="002F7808"/>
    <w:rsid w:val="003029F6"/>
    <w:rsid w:val="0030485D"/>
    <w:rsid w:val="00304C5C"/>
    <w:rsid w:val="00306952"/>
    <w:rsid w:val="003069B7"/>
    <w:rsid w:val="00313BC3"/>
    <w:rsid w:val="003149E4"/>
    <w:rsid w:val="003155C1"/>
    <w:rsid w:val="00315BA8"/>
    <w:rsid w:val="0031627B"/>
    <w:rsid w:val="003163DA"/>
    <w:rsid w:val="00316494"/>
    <w:rsid w:val="00322DA8"/>
    <w:rsid w:val="00322E58"/>
    <w:rsid w:val="00324DD3"/>
    <w:rsid w:val="00330219"/>
    <w:rsid w:val="00331F6C"/>
    <w:rsid w:val="00332CB3"/>
    <w:rsid w:val="003334DC"/>
    <w:rsid w:val="00333D8B"/>
    <w:rsid w:val="003366F6"/>
    <w:rsid w:val="00340C5D"/>
    <w:rsid w:val="00345754"/>
    <w:rsid w:val="00346ADE"/>
    <w:rsid w:val="00347229"/>
    <w:rsid w:val="00347391"/>
    <w:rsid w:val="003479E2"/>
    <w:rsid w:val="00351719"/>
    <w:rsid w:val="00352519"/>
    <w:rsid w:val="003532C6"/>
    <w:rsid w:val="003534C2"/>
    <w:rsid w:val="00353835"/>
    <w:rsid w:val="00354383"/>
    <w:rsid w:val="003578E2"/>
    <w:rsid w:val="00360CBC"/>
    <w:rsid w:val="00361633"/>
    <w:rsid w:val="00362127"/>
    <w:rsid w:val="00364F15"/>
    <w:rsid w:val="00366291"/>
    <w:rsid w:val="00371502"/>
    <w:rsid w:val="0037164A"/>
    <w:rsid w:val="0037515C"/>
    <w:rsid w:val="00375801"/>
    <w:rsid w:val="003760A2"/>
    <w:rsid w:val="00376F79"/>
    <w:rsid w:val="0037760C"/>
    <w:rsid w:val="00381063"/>
    <w:rsid w:val="003819CE"/>
    <w:rsid w:val="0038202C"/>
    <w:rsid w:val="00384147"/>
    <w:rsid w:val="00384501"/>
    <w:rsid w:val="00385BB0"/>
    <w:rsid w:val="00385C7D"/>
    <w:rsid w:val="00390C1A"/>
    <w:rsid w:val="003916D9"/>
    <w:rsid w:val="00394B33"/>
    <w:rsid w:val="003A0C3E"/>
    <w:rsid w:val="003A23F4"/>
    <w:rsid w:val="003A2C1B"/>
    <w:rsid w:val="003A4747"/>
    <w:rsid w:val="003A4D80"/>
    <w:rsid w:val="003A6F51"/>
    <w:rsid w:val="003B03EB"/>
    <w:rsid w:val="003B3D41"/>
    <w:rsid w:val="003B3ECF"/>
    <w:rsid w:val="003B63C5"/>
    <w:rsid w:val="003B67A7"/>
    <w:rsid w:val="003B7259"/>
    <w:rsid w:val="003B76A5"/>
    <w:rsid w:val="003B7969"/>
    <w:rsid w:val="003C0E29"/>
    <w:rsid w:val="003C1523"/>
    <w:rsid w:val="003C1AF1"/>
    <w:rsid w:val="003C5DA1"/>
    <w:rsid w:val="003C6A35"/>
    <w:rsid w:val="003C6D5A"/>
    <w:rsid w:val="003C771D"/>
    <w:rsid w:val="003D7F5E"/>
    <w:rsid w:val="003E0F78"/>
    <w:rsid w:val="003E1749"/>
    <w:rsid w:val="003E3230"/>
    <w:rsid w:val="003E5EE7"/>
    <w:rsid w:val="003E70C3"/>
    <w:rsid w:val="003F1E1D"/>
    <w:rsid w:val="003F2D84"/>
    <w:rsid w:val="003F5150"/>
    <w:rsid w:val="003F5876"/>
    <w:rsid w:val="003F596F"/>
    <w:rsid w:val="003F5FB8"/>
    <w:rsid w:val="003F6FF7"/>
    <w:rsid w:val="003F7E74"/>
    <w:rsid w:val="00400276"/>
    <w:rsid w:val="00402738"/>
    <w:rsid w:val="00406336"/>
    <w:rsid w:val="004070F6"/>
    <w:rsid w:val="00411C3F"/>
    <w:rsid w:val="00411EBC"/>
    <w:rsid w:val="00413595"/>
    <w:rsid w:val="0041464E"/>
    <w:rsid w:val="00414F19"/>
    <w:rsid w:val="004172A7"/>
    <w:rsid w:val="004176A6"/>
    <w:rsid w:val="00420284"/>
    <w:rsid w:val="0042461C"/>
    <w:rsid w:val="0042711D"/>
    <w:rsid w:val="00431034"/>
    <w:rsid w:val="00431CF1"/>
    <w:rsid w:val="0043234C"/>
    <w:rsid w:val="0043279E"/>
    <w:rsid w:val="00432CF7"/>
    <w:rsid w:val="004330BD"/>
    <w:rsid w:val="00433830"/>
    <w:rsid w:val="00433B31"/>
    <w:rsid w:val="004411A5"/>
    <w:rsid w:val="00441409"/>
    <w:rsid w:val="0044241A"/>
    <w:rsid w:val="00443E75"/>
    <w:rsid w:val="004444C7"/>
    <w:rsid w:val="00444831"/>
    <w:rsid w:val="00444BAC"/>
    <w:rsid w:val="00444CBC"/>
    <w:rsid w:val="00445896"/>
    <w:rsid w:val="00445A16"/>
    <w:rsid w:val="00446722"/>
    <w:rsid w:val="004473FC"/>
    <w:rsid w:val="004475ED"/>
    <w:rsid w:val="00450515"/>
    <w:rsid w:val="004510DD"/>
    <w:rsid w:val="0045219A"/>
    <w:rsid w:val="004537D1"/>
    <w:rsid w:val="00453B3E"/>
    <w:rsid w:val="00453C20"/>
    <w:rsid w:val="00455A51"/>
    <w:rsid w:val="00455BAF"/>
    <w:rsid w:val="004561AD"/>
    <w:rsid w:val="00456DE1"/>
    <w:rsid w:val="00457B65"/>
    <w:rsid w:val="004608C8"/>
    <w:rsid w:val="00461453"/>
    <w:rsid w:val="00462DF4"/>
    <w:rsid w:val="0046313A"/>
    <w:rsid w:val="00463165"/>
    <w:rsid w:val="004632D5"/>
    <w:rsid w:val="00471CFC"/>
    <w:rsid w:val="00471F1C"/>
    <w:rsid w:val="00472D4B"/>
    <w:rsid w:val="00473728"/>
    <w:rsid w:val="00473B27"/>
    <w:rsid w:val="00474030"/>
    <w:rsid w:val="004743BA"/>
    <w:rsid w:val="00475692"/>
    <w:rsid w:val="00475C98"/>
    <w:rsid w:val="00475D62"/>
    <w:rsid w:val="004802CC"/>
    <w:rsid w:val="00484233"/>
    <w:rsid w:val="00484B76"/>
    <w:rsid w:val="00486474"/>
    <w:rsid w:val="00487671"/>
    <w:rsid w:val="00493AE4"/>
    <w:rsid w:val="00494B88"/>
    <w:rsid w:val="00496094"/>
    <w:rsid w:val="004A0026"/>
    <w:rsid w:val="004A01CC"/>
    <w:rsid w:val="004A0497"/>
    <w:rsid w:val="004A148B"/>
    <w:rsid w:val="004A1858"/>
    <w:rsid w:val="004A474C"/>
    <w:rsid w:val="004A64BB"/>
    <w:rsid w:val="004A6543"/>
    <w:rsid w:val="004B0A07"/>
    <w:rsid w:val="004B1B4D"/>
    <w:rsid w:val="004B295C"/>
    <w:rsid w:val="004B37A7"/>
    <w:rsid w:val="004B4D1C"/>
    <w:rsid w:val="004C09E0"/>
    <w:rsid w:val="004C0C1D"/>
    <w:rsid w:val="004C1701"/>
    <w:rsid w:val="004C1B7B"/>
    <w:rsid w:val="004C1C6F"/>
    <w:rsid w:val="004C1FC8"/>
    <w:rsid w:val="004C4610"/>
    <w:rsid w:val="004C5C13"/>
    <w:rsid w:val="004C672A"/>
    <w:rsid w:val="004C7BAA"/>
    <w:rsid w:val="004D0131"/>
    <w:rsid w:val="004D1E99"/>
    <w:rsid w:val="004D288A"/>
    <w:rsid w:val="004D4E69"/>
    <w:rsid w:val="004D518C"/>
    <w:rsid w:val="004E04CC"/>
    <w:rsid w:val="004E174F"/>
    <w:rsid w:val="004E2B13"/>
    <w:rsid w:val="004E36E7"/>
    <w:rsid w:val="004E53A6"/>
    <w:rsid w:val="004E53F9"/>
    <w:rsid w:val="004E72EE"/>
    <w:rsid w:val="004F5498"/>
    <w:rsid w:val="004F566D"/>
    <w:rsid w:val="004F6EF1"/>
    <w:rsid w:val="005013DA"/>
    <w:rsid w:val="00502C88"/>
    <w:rsid w:val="00504201"/>
    <w:rsid w:val="005042AA"/>
    <w:rsid w:val="00504466"/>
    <w:rsid w:val="00505C84"/>
    <w:rsid w:val="005068DD"/>
    <w:rsid w:val="00506945"/>
    <w:rsid w:val="00506C36"/>
    <w:rsid w:val="00507A82"/>
    <w:rsid w:val="00507E22"/>
    <w:rsid w:val="00512115"/>
    <w:rsid w:val="005127ED"/>
    <w:rsid w:val="00512A9A"/>
    <w:rsid w:val="00512E38"/>
    <w:rsid w:val="00520053"/>
    <w:rsid w:val="005204A4"/>
    <w:rsid w:val="0052139A"/>
    <w:rsid w:val="00523992"/>
    <w:rsid w:val="00523A72"/>
    <w:rsid w:val="00524855"/>
    <w:rsid w:val="0052523A"/>
    <w:rsid w:val="00525B0B"/>
    <w:rsid w:val="00526DBA"/>
    <w:rsid w:val="00530E1D"/>
    <w:rsid w:val="00532295"/>
    <w:rsid w:val="00532917"/>
    <w:rsid w:val="00535A85"/>
    <w:rsid w:val="005362D1"/>
    <w:rsid w:val="00541119"/>
    <w:rsid w:val="00541391"/>
    <w:rsid w:val="00541C28"/>
    <w:rsid w:val="005422D0"/>
    <w:rsid w:val="0054316A"/>
    <w:rsid w:val="00544E5E"/>
    <w:rsid w:val="00545022"/>
    <w:rsid w:val="00545E42"/>
    <w:rsid w:val="00551AFB"/>
    <w:rsid w:val="00553CE7"/>
    <w:rsid w:val="005546AF"/>
    <w:rsid w:val="00554D33"/>
    <w:rsid w:val="00554F47"/>
    <w:rsid w:val="00555320"/>
    <w:rsid w:val="00556EB8"/>
    <w:rsid w:val="00557EFF"/>
    <w:rsid w:val="0056171E"/>
    <w:rsid w:val="0056214A"/>
    <w:rsid w:val="00563309"/>
    <w:rsid w:val="00565B1B"/>
    <w:rsid w:val="00565C2F"/>
    <w:rsid w:val="005662C5"/>
    <w:rsid w:val="00566BF6"/>
    <w:rsid w:val="00567E5A"/>
    <w:rsid w:val="005717E1"/>
    <w:rsid w:val="005719F0"/>
    <w:rsid w:val="00571F2B"/>
    <w:rsid w:val="005727D6"/>
    <w:rsid w:val="00574866"/>
    <w:rsid w:val="00576419"/>
    <w:rsid w:val="00576767"/>
    <w:rsid w:val="00580B70"/>
    <w:rsid w:val="00584D3E"/>
    <w:rsid w:val="00586596"/>
    <w:rsid w:val="005865CE"/>
    <w:rsid w:val="005937C5"/>
    <w:rsid w:val="00594562"/>
    <w:rsid w:val="005945BB"/>
    <w:rsid w:val="00594A9C"/>
    <w:rsid w:val="00595009"/>
    <w:rsid w:val="0059584E"/>
    <w:rsid w:val="00596F9B"/>
    <w:rsid w:val="005A5AFC"/>
    <w:rsid w:val="005A786F"/>
    <w:rsid w:val="005B00E7"/>
    <w:rsid w:val="005B1246"/>
    <w:rsid w:val="005B1671"/>
    <w:rsid w:val="005B5A8B"/>
    <w:rsid w:val="005B64B1"/>
    <w:rsid w:val="005B66CF"/>
    <w:rsid w:val="005B6E4A"/>
    <w:rsid w:val="005B7A77"/>
    <w:rsid w:val="005C117F"/>
    <w:rsid w:val="005C1E1D"/>
    <w:rsid w:val="005C2842"/>
    <w:rsid w:val="005C2F5D"/>
    <w:rsid w:val="005C533D"/>
    <w:rsid w:val="005C5FC2"/>
    <w:rsid w:val="005C646C"/>
    <w:rsid w:val="005C7B0A"/>
    <w:rsid w:val="005D077C"/>
    <w:rsid w:val="005D3E49"/>
    <w:rsid w:val="005D4DB3"/>
    <w:rsid w:val="005D5210"/>
    <w:rsid w:val="005D75ED"/>
    <w:rsid w:val="005E303E"/>
    <w:rsid w:val="005E3E2A"/>
    <w:rsid w:val="005E46A8"/>
    <w:rsid w:val="005E5972"/>
    <w:rsid w:val="005E6869"/>
    <w:rsid w:val="005E6A83"/>
    <w:rsid w:val="005F26A3"/>
    <w:rsid w:val="005F2939"/>
    <w:rsid w:val="005F2D8D"/>
    <w:rsid w:val="005F3998"/>
    <w:rsid w:val="005F3EA8"/>
    <w:rsid w:val="005F4BDC"/>
    <w:rsid w:val="005F7897"/>
    <w:rsid w:val="00601818"/>
    <w:rsid w:val="00603EB1"/>
    <w:rsid w:val="006048C1"/>
    <w:rsid w:val="00605D57"/>
    <w:rsid w:val="006060A5"/>
    <w:rsid w:val="00607367"/>
    <w:rsid w:val="00610380"/>
    <w:rsid w:val="006111BC"/>
    <w:rsid w:val="00611AF9"/>
    <w:rsid w:val="006148A5"/>
    <w:rsid w:val="00615001"/>
    <w:rsid w:val="0061553E"/>
    <w:rsid w:val="00617232"/>
    <w:rsid w:val="006217F4"/>
    <w:rsid w:val="006231C7"/>
    <w:rsid w:val="00623968"/>
    <w:rsid w:val="00624763"/>
    <w:rsid w:val="00624F01"/>
    <w:rsid w:val="00627A11"/>
    <w:rsid w:val="00630D9A"/>
    <w:rsid w:val="00631D35"/>
    <w:rsid w:val="00632B87"/>
    <w:rsid w:val="00633064"/>
    <w:rsid w:val="00633EEE"/>
    <w:rsid w:val="00633FAB"/>
    <w:rsid w:val="006343B0"/>
    <w:rsid w:val="00634CEF"/>
    <w:rsid w:val="00634F08"/>
    <w:rsid w:val="006370FA"/>
    <w:rsid w:val="00637EDB"/>
    <w:rsid w:val="0064098E"/>
    <w:rsid w:val="00642320"/>
    <w:rsid w:val="00643CCD"/>
    <w:rsid w:val="006463E0"/>
    <w:rsid w:val="0065049D"/>
    <w:rsid w:val="0065350F"/>
    <w:rsid w:val="00653546"/>
    <w:rsid w:val="00654662"/>
    <w:rsid w:val="00656BF4"/>
    <w:rsid w:val="0065739B"/>
    <w:rsid w:val="00661897"/>
    <w:rsid w:val="006632DE"/>
    <w:rsid w:val="006673FF"/>
    <w:rsid w:val="00675F11"/>
    <w:rsid w:val="00677F46"/>
    <w:rsid w:val="006816E4"/>
    <w:rsid w:val="00683455"/>
    <w:rsid w:val="0068411C"/>
    <w:rsid w:val="0068738B"/>
    <w:rsid w:val="0069031D"/>
    <w:rsid w:val="006911DC"/>
    <w:rsid w:val="006919CD"/>
    <w:rsid w:val="00692C3B"/>
    <w:rsid w:val="0069321C"/>
    <w:rsid w:val="0069631C"/>
    <w:rsid w:val="006966FF"/>
    <w:rsid w:val="00696E45"/>
    <w:rsid w:val="006A0AD1"/>
    <w:rsid w:val="006A135C"/>
    <w:rsid w:val="006A1482"/>
    <w:rsid w:val="006A1A30"/>
    <w:rsid w:val="006A223C"/>
    <w:rsid w:val="006A2671"/>
    <w:rsid w:val="006A2A9E"/>
    <w:rsid w:val="006A2C6D"/>
    <w:rsid w:val="006A3C7C"/>
    <w:rsid w:val="006A400B"/>
    <w:rsid w:val="006A58B9"/>
    <w:rsid w:val="006A5FE1"/>
    <w:rsid w:val="006B1202"/>
    <w:rsid w:val="006B366A"/>
    <w:rsid w:val="006B5E45"/>
    <w:rsid w:val="006C0884"/>
    <w:rsid w:val="006C3CBA"/>
    <w:rsid w:val="006C4089"/>
    <w:rsid w:val="006C6D1B"/>
    <w:rsid w:val="006C6F7B"/>
    <w:rsid w:val="006C764C"/>
    <w:rsid w:val="006D16E6"/>
    <w:rsid w:val="006D1D73"/>
    <w:rsid w:val="006D3AE4"/>
    <w:rsid w:val="006D52D9"/>
    <w:rsid w:val="006D5CBB"/>
    <w:rsid w:val="006D6FA3"/>
    <w:rsid w:val="006E0581"/>
    <w:rsid w:val="006E2034"/>
    <w:rsid w:val="006E4583"/>
    <w:rsid w:val="006E51A2"/>
    <w:rsid w:val="006E5359"/>
    <w:rsid w:val="006E555F"/>
    <w:rsid w:val="006E6B74"/>
    <w:rsid w:val="006E7140"/>
    <w:rsid w:val="006E75BC"/>
    <w:rsid w:val="006E7872"/>
    <w:rsid w:val="006F149D"/>
    <w:rsid w:val="006F164C"/>
    <w:rsid w:val="006F45D2"/>
    <w:rsid w:val="006F6C46"/>
    <w:rsid w:val="0070199D"/>
    <w:rsid w:val="00702155"/>
    <w:rsid w:val="00702369"/>
    <w:rsid w:val="00703280"/>
    <w:rsid w:val="0070405B"/>
    <w:rsid w:val="007042CC"/>
    <w:rsid w:val="007042D4"/>
    <w:rsid w:val="007069EA"/>
    <w:rsid w:val="0071050C"/>
    <w:rsid w:val="00712A1A"/>
    <w:rsid w:val="0071329C"/>
    <w:rsid w:val="00715C03"/>
    <w:rsid w:val="007161AD"/>
    <w:rsid w:val="00720B0F"/>
    <w:rsid w:val="00720E66"/>
    <w:rsid w:val="007270C0"/>
    <w:rsid w:val="00730F13"/>
    <w:rsid w:val="00731420"/>
    <w:rsid w:val="00732CD2"/>
    <w:rsid w:val="00732DAB"/>
    <w:rsid w:val="00733DC2"/>
    <w:rsid w:val="0073443A"/>
    <w:rsid w:val="00734A38"/>
    <w:rsid w:val="007359AE"/>
    <w:rsid w:val="00736295"/>
    <w:rsid w:val="00736F9F"/>
    <w:rsid w:val="00740070"/>
    <w:rsid w:val="00740129"/>
    <w:rsid w:val="00742343"/>
    <w:rsid w:val="007434E1"/>
    <w:rsid w:val="00743B89"/>
    <w:rsid w:val="007440AD"/>
    <w:rsid w:val="007443BF"/>
    <w:rsid w:val="007449F4"/>
    <w:rsid w:val="007477F8"/>
    <w:rsid w:val="00750A60"/>
    <w:rsid w:val="00750B03"/>
    <w:rsid w:val="0075179E"/>
    <w:rsid w:val="0075184D"/>
    <w:rsid w:val="00751969"/>
    <w:rsid w:val="0075349D"/>
    <w:rsid w:val="00755AFA"/>
    <w:rsid w:val="00756506"/>
    <w:rsid w:val="00760FE9"/>
    <w:rsid w:val="0076161C"/>
    <w:rsid w:val="007629A0"/>
    <w:rsid w:val="00762FC9"/>
    <w:rsid w:val="00764201"/>
    <w:rsid w:val="00764D60"/>
    <w:rsid w:val="00773085"/>
    <w:rsid w:val="00774523"/>
    <w:rsid w:val="00776DCF"/>
    <w:rsid w:val="00780280"/>
    <w:rsid w:val="00780808"/>
    <w:rsid w:val="00780E09"/>
    <w:rsid w:val="00781B4D"/>
    <w:rsid w:val="0078238F"/>
    <w:rsid w:val="00783B76"/>
    <w:rsid w:val="007840FE"/>
    <w:rsid w:val="0078412E"/>
    <w:rsid w:val="00786CE6"/>
    <w:rsid w:val="00787951"/>
    <w:rsid w:val="007879D2"/>
    <w:rsid w:val="007913B3"/>
    <w:rsid w:val="007913F4"/>
    <w:rsid w:val="0079196E"/>
    <w:rsid w:val="00793EC9"/>
    <w:rsid w:val="0079541D"/>
    <w:rsid w:val="00796BB5"/>
    <w:rsid w:val="007973C1"/>
    <w:rsid w:val="00797AE2"/>
    <w:rsid w:val="007A24BC"/>
    <w:rsid w:val="007A41F2"/>
    <w:rsid w:val="007A4F6F"/>
    <w:rsid w:val="007A7429"/>
    <w:rsid w:val="007B0CE5"/>
    <w:rsid w:val="007B1631"/>
    <w:rsid w:val="007B1E21"/>
    <w:rsid w:val="007B290A"/>
    <w:rsid w:val="007B6D15"/>
    <w:rsid w:val="007B7B0E"/>
    <w:rsid w:val="007C1323"/>
    <w:rsid w:val="007C16D7"/>
    <w:rsid w:val="007C377A"/>
    <w:rsid w:val="007C61ED"/>
    <w:rsid w:val="007D112C"/>
    <w:rsid w:val="007D16C3"/>
    <w:rsid w:val="007D21FA"/>
    <w:rsid w:val="007D323B"/>
    <w:rsid w:val="007D4E47"/>
    <w:rsid w:val="007D595D"/>
    <w:rsid w:val="007D5F9C"/>
    <w:rsid w:val="007D710D"/>
    <w:rsid w:val="007D7CC4"/>
    <w:rsid w:val="007D7CED"/>
    <w:rsid w:val="007E18F2"/>
    <w:rsid w:val="007E1BE4"/>
    <w:rsid w:val="007E2DF9"/>
    <w:rsid w:val="007E382D"/>
    <w:rsid w:val="007E4212"/>
    <w:rsid w:val="007E4261"/>
    <w:rsid w:val="007E4DB0"/>
    <w:rsid w:val="007E4F60"/>
    <w:rsid w:val="007E5934"/>
    <w:rsid w:val="007E706C"/>
    <w:rsid w:val="007F0C70"/>
    <w:rsid w:val="007F4894"/>
    <w:rsid w:val="007F745A"/>
    <w:rsid w:val="007F7B01"/>
    <w:rsid w:val="00805AEA"/>
    <w:rsid w:val="008066E5"/>
    <w:rsid w:val="00806E0B"/>
    <w:rsid w:val="00811348"/>
    <w:rsid w:val="00812938"/>
    <w:rsid w:val="00813BCE"/>
    <w:rsid w:val="00815F79"/>
    <w:rsid w:val="0081674F"/>
    <w:rsid w:val="00816DC1"/>
    <w:rsid w:val="00817608"/>
    <w:rsid w:val="008178B7"/>
    <w:rsid w:val="008210FA"/>
    <w:rsid w:val="008218F3"/>
    <w:rsid w:val="0082209A"/>
    <w:rsid w:val="00824CE4"/>
    <w:rsid w:val="0082527B"/>
    <w:rsid w:val="00826190"/>
    <w:rsid w:val="00826E5B"/>
    <w:rsid w:val="008373CE"/>
    <w:rsid w:val="00837708"/>
    <w:rsid w:val="008400C0"/>
    <w:rsid w:val="00845B0B"/>
    <w:rsid w:val="00846E34"/>
    <w:rsid w:val="00850DC6"/>
    <w:rsid w:val="00853CB9"/>
    <w:rsid w:val="00853D99"/>
    <w:rsid w:val="008552EA"/>
    <w:rsid w:val="00856050"/>
    <w:rsid w:val="0085652E"/>
    <w:rsid w:val="00856E50"/>
    <w:rsid w:val="0085714E"/>
    <w:rsid w:val="008571A0"/>
    <w:rsid w:val="008604B4"/>
    <w:rsid w:val="008626BC"/>
    <w:rsid w:val="00863959"/>
    <w:rsid w:val="00863C63"/>
    <w:rsid w:val="0086471E"/>
    <w:rsid w:val="008652CA"/>
    <w:rsid w:val="008667E3"/>
    <w:rsid w:val="00866D0E"/>
    <w:rsid w:val="008678DE"/>
    <w:rsid w:val="00867C8B"/>
    <w:rsid w:val="008704CD"/>
    <w:rsid w:val="008730B3"/>
    <w:rsid w:val="008739B8"/>
    <w:rsid w:val="00874EA8"/>
    <w:rsid w:val="00875AFA"/>
    <w:rsid w:val="00877417"/>
    <w:rsid w:val="00877DCE"/>
    <w:rsid w:val="00880D0D"/>
    <w:rsid w:val="00881077"/>
    <w:rsid w:val="00881BF4"/>
    <w:rsid w:val="00882ED9"/>
    <w:rsid w:val="00883DF7"/>
    <w:rsid w:val="00884FB4"/>
    <w:rsid w:val="00886449"/>
    <w:rsid w:val="00886736"/>
    <w:rsid w:val="00892F7F"/>
    <w:rsid w:val="0089370E"/>
    <w:rsid w:val="00893D11"/>
    <w:rsid w:val="0089500E"/>
    <w:rsid w:val="00895155"/>
    <w:rsid w:val="008962A8"/>
    <w:rsid w:val="008A45E8"/>
    <w:rsid w:val="008A6A4A"/>
    <w:rsid w:val="008A6C23"/>
    <w:rsid w:val="008A7415"/>
    <w:rsid w:val="008B1854"/>
    <w:rsid w:val="008B1D7E"/>
    <w:rsid w:val="008B272A"/>
    <w:rsid w:val="008B5177"/>
    <w:rsid w:val="008B72FC"/>
    <w:rsid w:val="008C1BB2"/>
    <w:rsid w:val="008C38B4"/>
    <w:rsid w:val="008C6AAA"/>
    <w:rsid w:val="008C7CD3"/>
    <w:rsid w:val="008D029C"/>
    <w:rsid w:val="008D117B"/>
    <w:rsid w:val="008D213A"/>
    <w:rsid w:val="008D4AEA"/>
    <w:rsid w:val="008D52B4"/>
    <w:rsid w:val="008D55B4"/>
    <w:rsid w:val="008D6D75"/>
    <w:rsid w:val="008E0722"/>
    <w:rsid w:val="008E0F41"/>
    <w:rsid w:val="008E7602"/>
    <w:rsid w:val="008F047A"/>
    <w:rsid w:val="008F0F95"/>
    <w:rsid w:val="008F2C92"/>
    <w:rsid w:val="008F577A"/>
    <w:rsid w:val="008F5B4E"/>
    <w:rsid w:val="008F5E66"/>
    <w:rsid w:val="008F5EFC"/>
    <w:rsid w:val="009012A5"/>
    <w:rsid w:val="00903330"/>
    <w:rsid w:val="0090483D"/>
    <w:rsid w:val="00905670"/>
    <w:rsid w:val="00905B3B"/>
    <w:rsid w:val="00910E68"/>
    <w:rsid w:val="00913810"/>
    <w:rsid w:val="00914487"/>
    <w:rsid w:val="00914673"/>
    <w:rsid w:val="00916057"/>
    <w:rsid w:val="0091743B"/>
    <w:rsid w:val="009177B4"/>
    <w:rsid w:val="00921898"/>
    <w:rsid w:val="00921D8A"/>
    <w:rsid w:val="00922828"/>
    <w:rsid w:val="00924030"/>
    <w:rsid w:val="00924EC3"/>
    <w:rsid w:val="00925027"/>
    <w:rsid w:val="009268A9"/>
    <w:rsid w:val="00927177"/>
    <w:rsid w:val="00927393"/>
    <w:rsid w:val="00927D0A"/>
    <w:rsid w:val="00927EEE"/>
    <w:rsid w:val="00927F4A"/>
    <w:rsid w:val="00933A28"/>
    <w:rsid w:val="00935D1C"/>
    <w:rsid w:val="00943672"/>
    <w:rsid w:val="009442A1"/>
    <w:rsid w:val="009475D5"/>
    <w:rsid w:val="009507AD"/>
    <w:rsid w:val="00950D5B"/>
    <w:rsid w:val="0095551D"/>
    <w:rsid w:val="009566D3"/>
    <w:rsid w:val="009573AB"/>
    <w:rsid w:val="00957627"/>
    <w:rsid w:val="00957DCE"/>
    <w:rsid w:val="0096070A"/>
    <w:rsid w:val="0096104C"/>
    <w:rsid w:val="00962BB2"/>
    <w:rsid w:val="0096513A"/>
    <w:rsid w:val="00965CC3"/>
    <w:rsid w:val="0096645E"/>
    <w:rsid w:val="00966EB6"/>
    <w:rsid w:val="009703BF"/>
    <w:rsid w:val="009723C8"/>
    <w:rsid w:val="00972997"/>
    <w:rsid w:val="009733DC"/>
    <w:rsid w:val="00974DEC"/>
    <w:rsid w:val="00980C25"/>
    <w:rsid w:val="00980F94"/>
    <w:rsid w:val="009820CF"/>
    <w:rsid w:val="00982DE2"/>
    <w:rsid w:val="00983F45"/>
    <w:rsid w:val="0098422A"/>
    <w:rsid w:val="00987383"/>
    <w:rsid w:val="00987B5F"/>
    <w:rsid w:val="00990CA0"/>
    <w:rsid w:val="00991C1E"/>
    <w:rsid w:val="0099242A"/>
    <w:rsid w:val="00992C47"/>
    <w:rsid w:val="00994AF5"/>
    <w:rsid w:val="00997B73"/>
    <w:rsid w:val="009A0AEF"/>
    <w:rsid w:val="009A7B97"/>
    <w:rsid w:val="009B035D"/>
    <w:rsid w:val="009B21CD"/>
    <w:rsid w:val="009B5E2D"/>
    <w:rsid w:val="009C0087"/>
    <w:rsid w:val="009C0E75"/>
    <w:rsid w:val="009C3E66"/>
    <w:rsid w:val="009C4338"/>
    <w:rsid w:val="009C4E24"/>
    <w:rsid w:val="009C5025"/>
    <w:rsid w:val="009C6BE8"/>
    <w:rsid w:val="009D15B8"/>
    <w:rsid w:val="009D1697"/>
    <w:rsid w:val="009D28B9"/>
    <w:rsid w:val="009D436F"/>
    <w:rsid w:val="009D6092"/>
    <w:rsid w:val="009D6378"/>
    <w:rsid w:val="009E182D"/>
    <w:rsid w:val="009E1DC8"/>
    <w:rsid w:val="009E287C"/>
    <w:rsid w:val="009E309A"/>
    <w:rsid w:val="009E32A9"/>
    <w:rsid w:val="009E43C6"/>
    <w:rsid w:val="009E477A"/>
    <w:rsid w:val="009F01D3"/>
    <w:rsid w:val="009F1767"/>
    <w:rsid w:val="009F24E0"/>
    <w:rsid w:val="009F3F6A"/>
    <w:rsid w:val="009F480A"/>
    <w:rsid w:val="009F590A"/>
    <w:rsid w:val="009F5D92"/>
    <w:rsid w:val="009F637A"/>
    <w:rsid w:val="009F6609"/>
    <w:rsid w:val="009F7D54"/>
    <w:rsid w:val="009F7F0A"/>
    <w:rsid w:val="00A00111"/>
    <w:rsid w:val="00A0615C"/>
    <w:rsid w:val="00A0616D"/>
    <w:rsid w:val="00A074C6"/>
    <w:rsid w:val="00A0771C"/>
    <w:rsid w:val="00A07BDC"/>
    <w:rsid w:val="00A105C2"/>
    <w:rsid w:val="00A13D60"/>
    <w:rsid w:val="00A152AB"/>
    <w:rsid w:val="00A15E76"/>
    <w:rsid w:val="00A16918"/>
    <w:rsid w:val="00A17ABE"/>
    <w:rsid w:val="00A17FB6"/>
    <w:rsid w:val="00A23B29"/>
    <w:rsid w:val="00A25947"/>
    <w:rsid w:val="00A26E11"/>
    <w:rsid w:val="00A2767C"/>
    <w:rsid w:val="00A30062"/>
    <w:rsid w:val="00A31338"/>
    <w:rsid w:val="00A31C59"/>
    <w:rsid w:val="00A327CC"/>
    <w:rsid w:val="00A329EB"/>
    <w:rsid w:val="00A329F2"/>
    <w:rsid w:val="00A34EA1"/>
    <w:rsid w:val="00A358CB"/>
    <w:rsid w:val="00A3634E"/>
    <w:rsid w:val="00A37444"/>
    <w:rsid w:val="00A4088D"/>
    <w:rsid w:val="00A41550"/>
    <w:rsid w:val="00A41F5F"/>
    <w:rsid w:val="00A4212A"/>
    <w:rsid w:val="00A43657"/>
    <w:rsid w:val="00A4423B"/>
    <w:rsid w:val="00A44293"/>
    <w:rsid w:val="00A451EF"/>
    <w:rsid w:val="00A45557"/>
    <w:rsid w:val="00A458B3"/>
    <w:rsid w:val="00A51200"/>
    <w:rsid w:val="00A51774"/>
    <w:rsid w:val="00A528A0"/>
    <w:rsid w:val="00A52AF0"/>
    <w:rsid w:val="00A53257"/>
    <w:rsid w:val="00A5368B"/>
    <w:rsid w:val="00A53AEE"/>
    <w:rsid w:val="00A54D7E"/>
    <w:rsid w:val="00A56DFC"/>
    <w:rsid w:val="00A60A2F"/>
    <w:rsid w:val="00A61948"/>
    <w:rsid w:val="00A61DCD"/>
    <w:rsid w:val="00A65877"/>
    <w:rsid w:val="00A674BD"/>
    <w:rsid w:val="00A719BB"/>
    <w:rsid w:val="00A71EBB"/>
    <w:rsid w:val="00A71FAA"/>
    <w:rsid w:val="00A735F7"/>
    <w:rsid w:val="00A7394F"/>
    <w:rsid w:val="00A73E94"/>
    <w:rsid w:val="00A816DA"/>
    <w:rsid w:val="00A81B60"/>
    <w:rsid w:val="00A83421"/>
    <w:rsid w:val="00A84795"/>
    <w:rsid w:val="00A85CE4"/>
    <w:rsid w:val="00A87924"/>
    <w:rsid w:val="00A905D9"/>
    <w:rsid w:val="00A94B5A"/>
    <w:rsid w:val="00A95B6F"/>
    <w:rsid w:val="00A97829"/>
    <w:rsid w:val="00AA135B"/>
    <w:rsid w:val="00AA2158"/>
    <w:rsid w:val="00AA21B7"/>
    <w:rsid w:val="00AA24ED"/>
    <w:rsid w:val="00AA6930"/>
    <w:rsid w:val="00AA723C"/>
    <w:rsid w:val="00AB36A3"/>
    <w:rsid w:val="00AB3F79"/>
    <w:rsid w:val="00AB47AD"/>
    <w:rsid w:val="00AB7A27"/>
    <w:rsid w:val="00AC09D8"/>
    <w:rsid w:val="00AC16B9"/>
    <w:rsid w:val="00AC279E"/>
    <w:rsid w:val="00AC3C02"/>
    <w:rsid w:val="00AC6A99"/>
    <w:rsid w:val="00AC739C"/>
    <w:rsid w:val="00AC78B3"/>
    <w:rsid w:val="00AD04DE"/>
    <w:rsid w:val="00AD066F"/>
    <w:rsid w:val="00AD2D1E"/>
    <w:rsid w:val="00AD3B8A"/>
    <w:rsid w:val="00AD46B9"/>
    <w:rsid w:val="00AD6972"/>
    <w:rsid w:val="00AE0323"/>
    <w:rsid w:val="00AE100D"/>
    <w:rsid w:val="00AE17B6"/>
    <w:rsid w:val="00AE1A72"/>
    <w:rsid w:val="00AE2516"/>
    <w:rsid w:val="00AE2F6E"/>
    <w:rsid w:val="00AE3F95"/>
    <w:rsid w:val="00AE485B"/>
    <w:rsid w:val="00AE5CEC"/>
    <w:rsid w:val="00AE6133"/>
    <w:rsid w:val="00AE6590"/>
    <w:rsid w:val="00AE67C7"/>
    <w:rsid w:val="00AE7017"/>
    <w:rsid w:val="00AE7836"/>
    <w:rsid w:val="00AF1AA3"/>
    <w:rsid w:val="00AF2C26"/>
    <w:rsid w:val="00AF3E74"/>
    <w:rsid w:val="00AF5ABF"/>
    <w:rsid w:val="00AF7E71"/>
    <w:rsid w:val="00B0414B"/>
    <w:rsid w:val="00B049D3"/>
    <w:rsid w:val="00B0651D"/>
    <w:rsid w:val="00B074C2"/>
    <w:rsid w:val="00B10DE7"/>
    <w:rsid w:val="00B11444"/>
    <w:rsid w:val="00B1303A"/>
    <w:rsid w:val="00B136FC"/>
    <w:rsid w:val="00B13973"/>
    <w:rsid w:val="00B14BC5"/>
    <w:rsid w:val="00B16B20"/>
    <w:rsid w:val="00B1764D"/>
    <w:rsid w:val="00B2022D"/>
    <w:rsid w:val="00B20C0A"/>
    <w:rsid w:val="00B219F0"/>
    <w:rsid w:val="00B22A71"/>
    <w:rsid w:val="00B22D21"/>
    <w:rsid w:val="00B23125"/>
    <w:rsid w:val="00B23AE4"/>
    <w:rsid w:val="00B23C03"/>
    <w:rsid w:val="00B241EA"/>
    <w:rsid w:val="00B24F51"/>
    <w:rsid w:val="00B254CC"/>
    <w:rsid w:val="00B26FAA"/>
    <w:rsid w:val="00B27336"/>
    <w:rsid w:val="00B3026E"/>
    <w:rsid w:val="00B3043F"/>
    <w:rsid w:val="00B41A83"/>
    <w:rsid w:val="00B5463E"/>
    <w:rsid w:val="00B55824"/>
    <w:rsid w:val="00B55E91"/>
    <w:rsid w:val="00B56D8F"/>
    <w:rsid w:val="00B57FCB"/>
    <w:rsid w:val="00B6086E"/>
    <w:rsid w:val="00B61F4C"/>
    <w:rsid w:val="00B62534"/>
    <w:rsid w:val="00B62733"/>
    <w:rsid w:val="00B64EE2"/>
    <w:rsid w:val="00B6681A"/>
    <w:rsid w:val="00B669B5"/>
    <w:rsid w:val="00B673B7"/>
    <w:rsid w:val="00B674A3"/>
    <w:rsid w:val="00B71E87"/>
    <w:rsid w:val="00B724CF"/>
    <w:rsid w:val="00B74A43"/>
    <w:rsid w:val="00B76D0A"/>
    <w:rsid w:val="00B76E13"/>
    <w:rsid w:val="00B77840"/>
    <w:rsid w:val="00B81542"/>
    <w:rsid w:val="00B81A38"/>
    <w:rsid w:val="00B81C4D"/>
    <w:rsid w:val="00B81F86"/>
    <w:rsid w:val="00B81FC2"/>
    <w:rsid w:val="00B83FE9"/>
    <w:rsid w:val="00B85059"/>
    <w:rsid w:val="00B857F1"/>
    <w:rsid w:val="00B85FBF"/>
    <w:rsid w:val="00B873A2"/>
    <w:rsid w:val="00B87FE9"/>
    <w:rsid w:val="00B905FC"/>
    <w:rsid w:val="00B90AA6"/>
    <w:rsid w:val="00B92BFE"/>
    <w:rsid w:val="00B93282"/>
    <w:rsid w:val="00B93F27"/>
    <w:rsid w:val="00B954F9"/>
    <w:rsid w:val="00B95709"/>
    <w:rsid w:val="00B95847"/>
    <w:rsid w:val="00B958E7"/>
    <w:rsid w:val="00B964D9"/>
    <w:rsid w:val="00B969CC"/>
    <w:rsid w:val="00B97674"/>
    <w:rsid w:val="00BA0234"/>
    <w:rsid w:val="00BA06AD"/>
    <w:rsid w:val="00BA231F"/>
    <w:rsid w:val="00BA3003"/>
    <w:rsid w:val="00BA3026"/>
    <w:rsid w:val="00BA3683"/>
    <w:rsid w:val="00BA3F51"/>
    <w:rsid w:val="00BA46E0"/>
    <w:rsid w:val="00BA495D"/>
    <w:rsid w:val="00BA784E"/>
    <w:rsid w:val="00BB39D9"/>
    <w:rsid w:val="00BB3AB9"/>
    <w:rsid w:val="00BB447D"/>
    <w:rsid w:val="00BB5CF3"/>
    <w:rsid w:val="00BB5E39"/>
    <w:rsid w:val="00BB7670"/>
    <w:rsid w:val="00BB778D"/>
    <w:rsid w:val="00BB7CA4"/>
    <w:rsid w:val="00BC056B"/>
    <w:rsid w:val="00BC062A"/>
    <w:rsid w:val="00BC0D8E"/>
    <w:rsid w:val="00BC3084"/>
    <w:rsid w:val="00BC3629"/>
    <w:rsid w:val="00BC41FD"/>
    <w:rsid w:val="00BC4460"/>
    <w:rsid w:val="00BC6E14"/>
    <w:rsid w:val="00BD01E8"/>
    <w:rsid w:val="00BD18B8"/>
    <w:rsid w:val="00BD2345"/>
    <w:rsid w:val="00BD35CF"/>
    <w:rsid w:val="00BD4BF0"/>
    <w:rsid w:val="00BD4C57"/>
    <w:rsid w:val="00BD6379"/>
    <w:rsid w:val="00BD6E08"/>
    <w:rsid w:val="00BD726C"/>
    <w:rsid w:val="00BD73F3"/>
    <w:rsid w:val="00BE0604"/>
    <w:rsid w:val="00BE0E80"/>
    <w:rsid w:val="00BE1586"/>
    <w:rsid w:val="00BE23D1"/>
    <w:rsid w:val="00BE2B53"/>
    <w:rsid w:val="00BE2BB4"/>
    <w:rsid w:val="00BE304F"/>
    <w:rsid w:val="00BE59A8"/>
    <w:rsid w:val="00BF0A02"/>
    <w:rsid w:val="00BF1ABB"/>
    <w:rsid w:val="00BF4E4B"/>
    <w:rsid w:val="00BF576F"/>
    <w:rsid w:val="00BF71E6"/>
    <w:rsid w:val="00BF7597"/>
    <w:rsid w:val="00BF7648"/>
    <w:rsid w:val="00C006F3"/>
    <w:rsid w:val="00C01276"/>
    <w:rsid w:val="00C0157E"/>
    <w:rsid w:val="00C016F2"/>
    <w:rsid w:val="00C025E2"/>
    <w:rsid w:val="00C03182"/>
    <w:rsid w:val="00C037A4"/>
    <w:rsid w:val="00C03A6E"/>
    <w:rsid w:val="00C03AFE"/>
    <w:rsid w:val="00C056FE"/>
    <w:rsid w:val="00C05A8C"/>
    <w:rsid w:val="00C05CFF"/>
    <w:rsid w:val="00C07694"/>
    <w:rsid w:val="00C077A2"/>
    <w:rsid w:val="00C100DA"/>
    <w:rsid w:val="00C111BE"/>
    <w:rsid w:val="00C161FF"/>
    <w:rsid w:val="00C20561"/>
    <w:rsid w:val="00C21167"/>
    <w:rsid w:val="00C25963"/>
    <w:rsid w:val="00C279E1"/>
    <w:rsid w:val="00C31CF5"/>
    <w:rsid w:val="00C32BB9"/>
    <w:rsid w:val="00C33169"/>
    <w:rsid w:val="00C348DB"/>
    <w:rsid w:val="00C37675"/>
    <w:rsid w:val="00C376D9"/>
    <w:rsid w:val="00C4094C"/>
    <w:rsid w:val="00C42784"/>
    <w:rsid w:val="00C43249"/>
    <w:rsid w:val="00C43AF4"/>
    <w:rsid w:val="00C43B4E"/>
    <w:rsid w:val="00C4430D"/>
    <w:rsid w:val="00C44892"/>
    <w:rsid w:val="00C44D82"/>
    <w:rsid w:val="00C45A75"/>
    <w:rsid w:val="00C477CF"/>
    <w:rsid w:val="00C47A32"/>
    <w:rsid w:val="00C500B0"/>
    <w:rsid w:val="00C50162"/>
    <w:rsid w:val="00C506B2"/>
    <w:rsid w:val="00C51C88"/>
    <w:rsid w:val="00C51D4D"/>
    <w:rsid w:val="00C53800"/>
    <w:rsid w:val="00C55412"/>
    <w:rsid w:val="00C60CCA"/>
    <w:rsid w:val="00C62215"/>
    <w:rsid w:val="00C622FD"/>
    <w:rsid w:val="00C62706"/>
    <w:rsid w:val="00C631DE"/>
    <w:rsid w:val="00C633F0"/>
    <w:rsid w:val="00C637A4"/>
    <w:rsid w:val="00C63B37"/>
    <w:rsid w:val="00C6470B"/>
    <w:rsid w:val="00C6498D"/>
    <w:rsid w:val="00C65110"/>
    <w:rsid w:val="00C65135"/>
    <w:rsid w:val="00C651AF"/>
    <w:rsid w:val="00C659CE"/>
    <w:rsid w:val="00C65CE0"/>
    <w:rsid w:val="00C70004"/>
    <w:rsid w:val="00C71A4C"/>
    <w:rsid w:val="00C72577"/>
    <w:rsid w:val="00C7278E"/>
    <w:rsid w:val="00C73487"/>
    <w:rsid w:val="00C738C9"/>
    <w:rsid w:val="00C7646B"/>
    <w:rsid w:val="00C775BB"/>
    <w:rsid w:val="00C80529"/>
    <w:rsid w:val="00C807C1"/>
    <w:rsid w:val="00C80EF5"/>
    <w:rsid w:val="00C81B51"/>
    <w:rsid w:val="00C83E4E"/>
    <w:rsid w:val="00C870CA"/>
    <w:rsid w:val="00C87BF4"/>
    <w:rsid w:val="00C90132"/>
    <w:rsid w:val="00C947BC"/>
    <w:rsid w:val="00C94ADF"/>
    <w:rsid w:val="00C94D46"/>
    <w:rsid w:val="00C95669"/>
    <w:rsid w:val="00CA0353"/>
    <w:rsid w:val="00CA7972"/>
    <w:rsid w:val="00CB0035"/>
    <w:rsid w:val="00CB03ED"/>
    <w:rsid w:val="00CB0B06"/>
    <w:rsid w:val="00CB1F49"/>
    <w:rsid w:val="00CB49B5"/>
    <w:rsid w:val="00CB4CE4"/>
    <w:rsid w:val="00CC0E4C"/>
    <w:rsid w:val="00CC0F7C"/>
    <w:rsid w:val="00CC104E"/>
    <w:rsid w:val="00CC1ADE"/>
    <w:rsid w:val="00CC1C99"/>
    <w:rsid w:val="00CC2C50"/>
    <w:rsid w:val="00CC4CE8"/>
    <w:rsid w:val="00CC6C59"/>
    <w:rsid w:val="00CD0311"/>
    <w:rsid w:val="00CD262E"/>
    <w:rsid w:val="00CD2A02"/>
    <w:rsid w:val="00CD319C"/>
    <w:rsid w:val="00CD4A40"/>
    <w:rsid w:val="00CD7D27"/>
    <w:rsid w:val="00CE0C13"/>
    <w:rsid w:val="00CE2A9B"/>
    <w:rsid w:val="00CE2B8D"/>
    <w:rsid w:val="00CE4070"/>
    <w:rsid w:val="00CF1EE4"/>
    <w:rsid w:val="00CF59F7"/>
    <w:rsid w:val="00CF67FC"/>
    <w:rsid w:val="00CF6BC8"/>
    <w:rsid w:val="00D009A8"/>
    <w:rsid w:val="00D014E9"/>
    <w:rsid w:val="00D01D7B"/>
    <w:rsid w:val="00D029EA"/>
    <w:rsid w:val="00D05086"/>
    <w:rsid w:val="00D06F8B"/>
    <w:rsid w:val="00D07427"/>
    <w:rsid w:val="00D10943"/>
    <w:rsid w:val="00D11ACD"/>
    <w:rsid w:val="00D12931"/>
    <w:rsid w:val="00D12B53"/>
    <w:rsid w:val="00D13A5C"/>
    <w:rsid w:val="00D13E52"/>
    <w:rsid w:val="00D16082"/>
    <w:rsid w:val="00D16BA1"/>
    <w:rsid w:val="00D16C64"/>
    <w:rsid w:val="00D2149F"/>
    <w:rsid w:val="00D21668"/>
    <w:rsid w:val="00D22999"/>
    <w:rsid w:val="00D2405C"/>
    <w:rsid w:val="00D25DED"/>
    <w:rsid w:val="00D270DC"/>
    <w:rsid w:val="00D30B51"/>
    <w:rsid w:val="00D31955"/>
    <w:rsid w:val="00D33FBC"/>
    <w:rsid w:val="00D3486C"/>
    <w:rsid w:val="00D34F2C"/>
    <w:rsid w:val="00D359B3"/>
    <w:rsid w:val="00D36FD4"/>
    <w:rsid w:val="00D37B4C"/>
    <w:rsid w:val="00D37C02"/>
    <w:rsid w:val="00D37EC5"/>
    <w:rsid w:val="00D40FDA"/>
    <w:rsid w:val="00D422CB"/>
    <w:rsid w:val="00D43735"/>
    <w:rsid w:val="00D43EDB"/>
    <w:rsid w:val="00D443C1"/>
    <w:rsid w:val="00D46886"/>
    <w:rsid w:val="00D47038"/>
    <w:rsid w:val="00D50B12"/>
    <w:rsid w:val="00D527EC"/>
    <w:rsid w:val="00D53F28"/>
    <w:rsid w:val="00D541F2"/>
    <w:rsid w:val="00D55B29"/>
    <w:rsid w:val="00D55C4D"/>
    <w:rsid w:val="00D605D6"/>
    <w:rsid w:val="00D6106D"/>
    <w:rsid w:val="00D66ECB"/>
    <w:rsid w:val="00D66FD3"/>
    <w:rsid w:val="00D7090A"/>
    <w:rsid w:val="00D72858"/>
    <w:rsid w:val="00D75E21"/>
    <w:rsid w:val="00D7686A"/>
    <w:rsid w:val="00D77DDD"/>
    <w:rsid w:val="00D80D53"/>
    <w:rsid w:val="00D82184"/>
    <w:rsid w:val="00D840EA"/>
    <w:rsid w:val="00D84520"/>
    <w:rsid w:val="00D85451"/>
    <w:rsid w:val="00D928BD"/>
    <w:rsid w:val="00D94849"/>
    <w:rsid w:val="00D953CB"/>
    <w:rsid w:val="00D95E25"/>
    <w:rsid w:val="00D960F5"/>
    <w:rsid w:val="00D97D49"/>
    <w:rsid w:val="00DA259E"/>
    <w:rsid w:val="00DA2E11"/>
    <w:rsid w:val="00DA32E7"/>
    <w:rsid w:val="00DA4907"/>
    <w:rsid w:val="00DA6912"/>
    <w:rsid w:val="00DA789F"/>
    <w:rsid w:val="00DB0980"/>
    <w:rsid w:val="00DB1C9F"/>
    <w:rsid w:val="00DB29FB"/>
    <w:rsid w:val="00DB2B1D"/>
    <w:rsid w:val="00DB3B7B"/>
    <w:rsid w:val="00DB4876"/>
    <w:rsid w:val="00DB615E"/>
    <w:rsid w:val="00DB6405"/>
    <w:rsid w:val="00DB70B3"/>
    <w:rsid w:val="00DC01AA"/>
    <w:rsid w:val="00DC0532"/>
    <w:rsid w:val="00DC19FE"/>
    <w:rsid w:val="00DC2311"/>
    <w:rsid w:val="00DC2EE3"/>
    <w:rsid w:val="00DC4786"/>
    <w:rsid w:val="00DC4F9B"/>
    <w:rsid w:val="00DC557B"/>
    <w:rsid w:val="00DC5613"/>
    <w:rsid w:val="00DC6263"/>
    <w:rsid w:val="00DD2FE4"/>
    <w:rsid w:val="00DD353D"/>
    <w:rsid w:val="00DD60AB"/>
    <w:rsid w:val="00DD61CF"/>
    <w:rsid w:val="00DD7ACC"/>
    <w:rsid w:val="00DE10EA"/>
    <w:rsid w:val="00DE1DB4"/>
    <w:rsid w:val="00DE6DE0"/>
    <w:rsid w:val="00DE6F1D"/>
    <w:rsid w:val="00DE7CEF"/>
    <w:rsid w:val="00DF1C2B"/>
    <w:rsid w:val="00DF3899"/>
    <w:rsid w:val="00DF38A0"/>
    <w:rsid w:val="00DF4030"/>
    <w:rsid w:val="00DF46D2"/>
    <w:rsid w:val="00DF6A66"/>
    <w:rsid w:val="00DF7D8F"/>
    <w:rsid w:val="00E01A18"/>
    <w:rsid w:val="00E0495E"/>
    <w:rsid w:val="00E05018"/>
    <w:rsid w:val="00E13C36"/>
    <w:rsid w:val="00E13F12"/>
    <w:rsid w:val="00E17FDD"/>
    <w:rsid w:val="00E234D6"/>
    <w:rsid w:val="00E2476A"/>
    <w:rsid w:val="00E25408"/>
    <w:rsid w:val="00E25D46"/>
    <w:rsid w:val="00E32F44"/>
    <w:rsid w:val="00E336D1"/>
    <w:rsid w:val="00E34EC5"/>
    <w:rsid w:val="00E36677"/>
    <w:rsid w:val="00E36ADF"/>
    <w:rsid w:val="00E36FC9"/>
    <w:rsid w:val="00E3752A"/>
    <w:rsid w:val="00E400BF"/>
    <w:rsid w:val="00E40240"/>
    <w:rsid w:val="00E40839"/>
    <w:rsid w:val="00E408B3"/>
    <w:rsid w:val="00E41BD5"/>
    <w:rsid w:val="00E42423"/>
    <w:rsid w:val="00E4371C"/>
    <w:rsid w:val="00E441A4"/>
    <w:rsid w:val="00E45A20"/>
    <w:rsid w:val="00E47A6D"/>
    <w:rsid w:val="00E50E15"/>
    <w:rsid w:val="00E51103"/>
    <w:rsid w:val="00E51B0E"/>
    <w:rsid w:val="00E5265B"/>
    <w:rsid w:val="00E53650"/>
    <w:rsid w:val="00E54A4C"/>
    <w:rsid w:val="00E5782A"/>
    <w:rsid w:val="00E57B77"/>
    <w:rsid w:val="00E623D1"/>
    <w:rsid w:val="00E63A3D"/>
    <w:rsid w:val="00E6578A"/>
    <w:rsid w:val="00E66F2E"/>
    <w:rsid w:val="00E71767"/>
    <w:rsid w:val="00E71D2F"/>
    <w:rsid w:val="00E75B22"/>
    <w:rsid w:val="00E75CF1"/>
    <w:rsid w:val="00E764C0"/>
    <w:rsid w:val="00E803B0"/>
    <w:rsid w:val="00E810A7"/>
    <w:rsid w:val="00E82226"/>
    <w:rsid w:val="00E83C1E"/>
    <w:rsid w:val="00E83CE2"/>
    <w:rsid w:val="00E83F9A"/>
    <w:rsid w:val="00E843FD"/>
    <w:rsid w:val="00E85E06"/>
    <w:rsid w:val="00E873C9"/>
    <w:rsid w:val="00E93D98"/>
    <w:rsid w:val="00E93DFD"/>
    <w:rsid w:val="00E9474E"/>
    <w:rsid w:val="00E97E2D"/>
    <w:rsid w:val="00EA119E"/>
    <w:rsid w:val="00EA305F"/>
    <w:rsid w:val="00EA3966"/>
    <w:rsid w:val="00EA41AB"/>
    <w:rsid w:val="00EA499E"/>
    <w:rsid w:val="00EA7AE8"/>
    <w:rsid w:val="00EA7CD1"/>
    <w:rsid w:val="00EB06D6"/>
    <w:rsid w:val="00EB0733"/>
    <w:rsid w:val="00EB1301"/>
    <w:rsid w:val="00EB1AD6"/>
    <w:rsid w:val="00EB44F3"/>
    <w:rsid w:val="00EB459E"/>
    <w:rsid w:val="00EB48F4"/>
    <w:rsid w:val="00EB49AB"/>
    <w:rsid w:val="00EB658C"/>
    <w:rsid w:val="00EB74AC"/>
    <w:rsid w:val="00EC0AD6"/>
    <w:rsid w:val="00EC12A3"/>
    <w:rsid w:val="00EC134E"/>
    <w:rsid w:val="00EC1EF0"/>
    <w:rsid w:val="00EC1FAD"/>
    <w:rsid w:val="00EC3FF2"/>
    <w:rsid w:val="00EC5B88"/>
    <w:rsid w:val="00EC78EF"/>
    <w:rsid w:val="00ED0859"/>
    <w:rsid w:val="00ED2C05"/>
    <w:rsid w:val="00ED4721"/>
    <w:rsid w:val="00ED515A"/>
    <w:rsid w:val="00ED52C1"/>
    <w:rsid w:val="00ED5AE3"/>
    <w:rsid w:val="00ED5F8C"/>
    <w:rsid w:val="00ED6813"/>
    <w:rsid w:val="00ED78DB"/>
    <w:rsid w:val="00EE1F75"/>
    <w:rsid w:val="00EE33C7"/>
    <w:rsid w:val="00EE36F8"/>
    <w:rsid w:val="00EE5B93"/>
    <w:rsid w:val="00EE5BEB"/>
    <w:rsid w:val="00EE6202"/>
    <w:rsid w:val="00EE6678"/>
    <w:rsid w:val="00EE705F"/>
    <w:rsid w:val="00EE7313"/>
    <w:rsid w:val="00EE7A19"/>
    <w:rsid w:val="00EF1028"/>
    <w:rsid w:val="00EF535B"/>
    <w:rsid w:val="00EF5A3F"/>
    <w:rsid w:val="00EF65E2"/>
    <w:rsid w:val="00EF7B95"/>
    <w:rsid w:val="00F04BA2"/>
    <w:rsid w:val="00F061EF"/>
    <w:rsid w:val="00F0622A"/>
    <w:rsid w:val="00F115E8"/>
    <w:rsid w:val="00F129E0"/>
    <w:rsid w:val="00F12EFE"/>
    <w:rsid w:val="00F138FF"/>
    <w:rsid w:val="00F14292"/>
    <w:rsid w:val="00F14D71"/>
    <w:rsid w:val="00F157F0"/>
    <w:rsid w:val="00F1675E"/>
    <w:rsid w:val="00F173B1"/>
    <w:rsid w:val="00F177E5"/>
    <w:rsid w:val="00F21C92"/>
    <w:rsid w:val="00F220F2"/>
    <w:rsid w:val="00F22653"/>
    <w:rsid w:val="00F22675"/>
    <w:rsid w:val="00F22F87"/>
    <w:rsid w:val="00F2340F"/>
    <w:rsid w:val="00F2624D"/>
    <w:rsid w:val="00F26FC4"/>
    <w:rsid w:val="00F272BC"/>
    <w:rsid w:val="00F27D0A"/>
    <w:rsid w:val="00F3084A"/>
    <w:rsid w:val="00F321D0"/>
    <w:rsid w:val="00F33D1B"/>
    <w:rsid w:val="00F34DEF"/>
    <w:rsid w:val="00F377C4"/>
    <w:rsid w:val="00F40007"/>
    <w:rsid w:val="00F42014"/>
    <w:rsid w:val="00F42C35"/>
    <w:rsid w:val="00F44853"/>
    <w:rsid w:val="00F456F6"/>
    <w:rsid w:val="00F46C62"/>
    <w:rsid w:val="00F51EFA"/>
    <w:rsid w:val="00F55584"/>
    <w:rsid w:val="00F56C0E"/>
    <w:rsid w:val="00F57ECE"/>
    <w:rsid w:val="00F60D32"/>
    <w:rsid w:val="00F6155D"/>
    <w:rsid w:val="00F63C3C"/>
    <w:rsid w:val="00F63DD1"/>
    <w:rsid w:val="00F63E67"/>
    <w:rsid w:val="00F64BB3"/>
    <w:rsid w:val="00F67CF4"/>
    <w:rsid w:val="00F72055"/>
    <w:rsid w:val="00F736DB"/>
    <w:rsid w:val="00F73757"/>
    <w:rsid w:val="00F73B52"/>
    <w:rsid w:val="00F77A32"/>
    <w:rsid w:val="00F8041D"/>
    <w:rsid w:val="00F83260"/>
    <w:rsid w:val="00F84E77"/>
    <w:rsid w:val="00F85B35"/>
    <w:rsid w:val="00F86253"/>
    <w:rsid w:val="00F86F12"/>
    <w:rsid w:val="00F87263"/>
    <w:rsid w:val="00F913B1"/>
    <w:rsid w:val="00F91B93"/>
    <w:rsid w:val="00F9219F"/>
    <w:rsid w:val="00F92A6B"/>
    <w:rsid w:val="00F93DB8"/>
    <w:rsid w:val="00F948B3"/>
    <w:rsid w:val="00F95E2F"/>
    <w:rsid w:val="00FA0945"/>
    <w:rsid w:val="00FA14BF"/>
    <w:rsid w:val="00FA1C4E"/>
    <w:rsid w:val="00FA382A"/>
    <w:rsid w:val="00FA6B20"/>
    <w:rsid w:val="00FA6DA5"/>
    <w:rsid w:val="00FB02CA"/>
    <w:rsid w:val="00FB3E26"/>
    <w:rsid w:val="00FB48CF"/>
    <w:rsid w:val="00FB49FE"/>
    <w:rsid w:val="00FB5B50"/>
    <w:rsid w:val="00FB5D99"/>
    <w:rsid w:val="00FB72FA"/>
    <w:rsid w:val="00FC0C8B"/>
    <w:rsid w:val="00FC2391"/>
    <w:rsid w:val="00FC2953"/>
    <w:rsid w:val="00FC38B4"/>
    <w:rsid w:val="00FC4C91"/>
    <w:rsid w:val="00FC6383"/>
    <w:rsid w:val="00FD1394"/>
    <w:rsid w:val="00FD33B9"/>
    <w:rsid w:val="00FD39CA"/>
    <w:rsid w:val="00FD45D5"/>
    <w:rsid w:val="00FD4BB7"/>
    <w:rsid w:val="00FD6496"/>
    <w:rsid w:val="00FD6780"/>
    <w:rsid w:val="00FD6DE8"/>
    <w:rsid w:val="00FD7EEA"/>
    <w:rsid w:val="00FE2F07"/>
    <w:rsid w:val="00FE578A"/>
    <w:rsid w:val="00FE6435"/>
    <w:rsid w:val="00FE6AD6"/>
    <w:rsid w:val="00FE71CA"/>
    <w:rsid w:val="00FE7D61"/>
    <w:rsid w:val="00FF14F5"/>
    <w:rsid w:val="00FF207E"/>
    <w:rsid w:val="00FF4EF7"/>
    <w:rsid w:val="00FF5D85"/>
    <w:rsid w:val="00FF6117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44E156B"/>
  <w15:docId w15:val="{7FB13884-97C6-234A-A352-94AF885542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 w:unhideWhenUsed="1"/>
    <w:lsdException w:name="toc 2" w:uiPriority="0" w:unhideWhenUsed="1"/>
    <w:lsdException w:name="toc 3" w:uiPriority="0" w:unhideWhenUsed="1"/>
    <w:lsdException w:name="toc 4" w:uiPriority="0" w:unhideWhenUsed="1"/>
    <w:lsdException w:name="toc 5" w:uiPriority="0" w:unhideWhenUsed="1"/>
    <w:lsdException w:name="toc 6" w:uiPriority="0" w:unhideWhenUsed="1"/>
    <w:lsdException w:name="toc 7" w:uiPriority="0" w:unhideWhenUsed="1"/>
    <w:lsdException w:name="toc 8" w:uiPriority="0" w:unhideWhenUsed="1"/>
    <w:lsdException w:name="toc 9" w:uiPriority="0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7EFF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0F09E1"/>
    <w:pPr>
      <w:keepNext/>
      <w:ind w:left="720" w:firstLine="720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0F09E1"/>
    <w:pPr>
      <w:keepNext/>
      <w:ind w:left="2160"/>
      <w:outlineLvl w:val="1"/>
    </w:pPr>
    <w:rPr>
      <w:b/>
      <w:bCs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9"/>
    <w:qFormat/>
    <w:rsid w:val="000F09E1"/>
    <w:pPr>
      <w:keepNext/>
      <w:ind w:left="2880"/>
      <w:outlineLvl w:val="2"/>
    </w:pPr>
    <w:rPr>
      <w:b/>
      <w:bCs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9"/>
    <w:qFormat/>
    <w:rsid w:val="000F09E1"/>
    <w:pPr>
      <w:keepNext/>
      <w:jc w:val="center"/>
      <w:outlineLvl w:val="3"/>
    </w:pPr>
    <w:rPr>
      <w:b/>
      <w:bCs/>
      <w:sz w:val="32"/>
      <w:szCs w:val="32"/>
    </w:rPr>
  </w:style>
  <w:style w:type="paragraph" w:styleId="Heading5">
    <w:name w:val="heading 5"/>
    <w:basedOn w:val="Normal"/>
    <w:next w:val="Normal"/>
    <w:link w:val="Heading5Char"/>
    <w:uiPriority w:val="99"/>
    <w:qFormat/>
    <w:rsid w:val="000F09E1"/>
    <w:pPr>
      <w:keepNext/>
      <w:outlineLvl w:val="4"/>
    </w:pPr>
    <w:rPr>
      <w:b/>
      <w:bCs/>
    </w:rPr>
  </w:style>
  <w:style w:type="paragraph" w:styleId="Heading6">
    <w:name w:val="heading 6"/>
    <w:basedOn w:val="Normal"/>
    <w:next w:val="Normal"/>
    <w:link w:val="Heading6Char"/>
    <w:uiPriority w:val="99"/>
    <w:qFormat/>
    <w:rsid w:val="000F09E1"/>
    <w:pPr>
      <w:keepNext/>
      <w:jc w:val="center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uiPriority w:val="99"/>
    <w:qFormat/>
    <w:rsid w:val="000F09E1"/>
    <w:pPr>
      <w:keepNext/>
      <w:tabs>
        <w:tab w:val="center" w:pos="1620"/>
        <w:tab w:val="center" w:pos="5040"/>
        <w:tab w:val="center" w:pos="7920"/>
      </w:tabs>
      <w:outlineLvl w:val="6"/>
    </w:pPr>
    <w:rPr>
      <w:b/>
      <w:bCs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9"/>
    <w:qFormat/>
    <w:rsid w:val="000F09E1"/>
    <w:pPr>
      <w:keepNext/>
      <w:ind w:left="2160" w:firstLine="72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9"/>
    <w:qFormat/>
    <w:rsid w:val="000F09E1"/>
    <w:pPr>
      <w:keepNext/>
      <w:ind w:left="1440"/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7434E1"/>
    <w:rPr>
      <w:rFonts w:ascii="Cambria" w:hAnsi="Cambria" w:cs="Cambria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7434E1"/>
    <w:rPr>
      <w:rFonts w:ascii="Cambria" w:hAnsi="Cambria" w:cs="Cambria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7434E1"/>
    <w:rPr>
      <w:rFonts w:ascii="Cambria" w:hAnsi="Cambria" w:cs="Cambria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7434E1"/>
    <w:rPr>
      <w:rFonts w:ascii="Calibri" w:hAnsi="Calibri" w:cs="Calibr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7434E1"/>
    <w:rPr>
      <w:rFonts w:ascii="Calibri" w:hAnsi="Calibri" w:cs="Calibr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7434E1"/>
    <w:rPr>
      <w:rFonts w:ascii="Calibri" w:hAnsi="Calibri" w:cs="Calibri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7434E1"/>
    <w:rPr>
      <w:rFonts w:ascii="Calibri" w:hAnsi="Calibri" w:cs="Calibr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7434E1"/>
    <w:rPr>
      <w:rFonts w:ascii="Calibri" w:hAnsi="Calibri" w:cs="Calibr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7434E1"/>
    <w:rPr>
      <w:rFonts w:ascii="Cambria" w:hAnsi="Cambria" w:cs="Cambria"/>
      <w:sz w:val="22"/>
      <w:szCs w:val="22"/>
    </w:rPr>
  </w:style>
  <w:style w:type="paragraph" w:styleId="Title">
    <w:name w:val="Title"/>
    <w:basedOn w:val="Normal"/>
    <w:link w:val="TitleChar"/>
    <w:uiPriority w:val="99"/>
    <w:qFormat/>
    <w:rsid w:val="000F09E1"/>
    <w:pPr>
      <w:jc w:val="center"/>
    </w:pPr>
    <w:rPr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99"/>
    <w:locked/>
    <w:rsid w:val="007434E1"/>
    <w:rPr>
      <w:rFonts w:ascii="Cambria" w:hAnsi="Cambria" w:cs="Cambria"/>
      <w:b/>
      <w:bCs/>
      <w:kern w:val="28"/>
      <w:sz w:val="32"/>
      <w:szCs w:val="32"/>
    </w:rPr>
  </w:style>
  <w:style w:type="paragraph" w:styleId="Subtitle">
    <w:name w:val="Subtitle"/>
    <w:basedOn w:val="Normal"/>
    <w:link w:val="SubtitleChar"/>
    <w:uiPriority w:val="99"/>
    <w:qFormat/>
    <w:rsid w:val="000F09E1"/>
    <w:pPr>
      <w:jc w:val="center"/>
    </w:pPr>
    <w:rPr>
      <w:b/>
      <w:bCs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7434E1"/>
    <w:rPr>
      <w:rFonts w:ascii="Cambria" w:hAnsi="Cambria" w:cs="Cambria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rsid w:val="000F09E1"/>
    <w:pPr>
      <w:tabs>
        <w:tab w:val="left" w:pos="1080"/>
        <w:tab w:val="left" w:pos="7920"/>
      </w:tabs>
      <w:ind w:left="1080" w:firstLine="180"/>
    </w:pPr>
    <w:rPr>
      <w:b/>
      <w:bCs/>
      <w:sz w:val="22"/>
      <w:szCs w:val="22"/>
    </w:rPr>
  </w:style>
  <w:style w:type="character" w:customStyle="1" w:styleId="BodyTextIndentChar">
    <w:name w:val="Body Text Indent Char"/>
    <w:basedOn w:val="DefaultParagraphFont"/>
    <w:link w:val="BodyTextIndent"/>
    <w:uiPriority w:val="99"/>
    <w:locked/>
    <w:rsid w:val="007434E1"/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0F09E1"/>
    <w:pPr>
      <w:tabs>
        <w:tab w:val="left" w:pos="7920"/>
      </w:tabs>
    </w:pPr>
    <w:rPr>
      <w:b/>
      <w:bCs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7434E1"/>
    <w:rPr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rsid w:val="000F09E1"/>
    <w:pPr>
      <w:tabs>
        <w:tab w:val="left" w:pos="7920"/>
      </w:tabs>
      <w:ind w:left="1260"/>
    </w:pPr>
    <w:rPr>
      <w:b/>
      <w:bCs/>
      <w:sz w:val="20"/>
      <w:szCs w:val="20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sid w:val="007434E1"/>
    <w:rPr>
      <w:sz w:val="24"/>
      <w:szCs w:val="24"/>
    </w:rPr>
  </w:style>
  <w:style w:type="paragraph" w:styleId="BodyText2">
    <w:name w:val="Body Text 2"/>
    <w:basedOn w:val="Normal"/>
    <w:link w:val="BodyText2Char"/>
    <w:uiPriority w:val="99"/>
    <w:rsid w:val="000F09E1"/>
    <w:pPr>
      <w:jc w:val="center"/>
    </w:pPr>
    <w:rPr>
      <w:b/>
      <w:bCs/>
      <w:sz w:val="20"/>
      <w:szCs w:val="20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sid w:val="007434E1"/>
    <w:rPr>
      <w:sz w:val="24"/>
      <w:szCs w:val="24"/>
    </w:rPr>
  </w:style>
  <w:style w:type="paragraph" w:styleId="BodyText3">
    <w:name w:val="Body Text 3"/>
    <w:basedOn w:val="Normal"/>
    <w:link w:val="BodyText3Char"/>
    <w:uiPriority w:val="99"/>
    <w:rsid w:val="000F09E1"/>
    <w:rPr>
      <w:rFonts w:ascii="Arial" w:hAnsi="Arial" w:cs="Arial"/>
      <w:sz w:val="18"/>
      <w:szCs w:val="18"/>
    </w:rPr>
  </w:style>
  <w:style w:type="character" w:customStyle="1" w:styleId="BodyText3Char">
    <w:name w:val="Body Text 3 Char"/>
    <w:basedOn w:val="DefaultParagraphFont"/>
    <w:link w:val="BodyText3"/>
    <w:uiPriority w:val="99"/>
    <w:locked/>
    <w:rsid w:val="00CD4A40"/>
    <w:rPr>
      <w:rFonts w:ascii="Arial" w:hAnsi="Arial" w:cs="Arial"/>
      <w:sz w:val="22"/>
      <w:szCs w:val="22"/>
      <w:lang w:val="en-US" w:eastAsia="en-US"/>
    </w:rPr>
  </w:style>
  <w:style w:type="paragraph" w:styleId="NormalWeb">
    <w:name w:val="Normal (Web)"/>
    <w:basedOn w:val="Normal"/>
    <w:uiPriority w:val="99"/>
    <w:rsid w:val="000F09E1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styleId="Strong">
    <w:name w:val="Strong"/>
    <w:basedOn w:val="DefaultParagraphFont"/>
    <w:uiPriority w:val="99"/>
    <w:qFormat/>
    <w:rsid w:val="000F09E1"/>
    <w:rPr>
      <w:b/>
      <w:bCs/>
    </w:rPr>
  </w:style>
  <w:style w:type="table" w:styleId="TableGrid">
    <w:name w:val="Table Grid"/>
    <w:basedOn w:val="TableNormal"/>
    <w:uiPriority w:val="99"/>
    <w:rsid w:val="00345754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1A07C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565B1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A07C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565B1B"/>
    <w:rPr>
      <w:sz w:val="24"/>
      <w:szCs w:val="24"/>
    </w:rPr>
  </w:style>
  <w:style w:type="character" w:styleId="Hyperlink">
    <w:name w:val="Hyperlink"/>
    <w:basedOn w:val="DefaultParagraphFont"/>
    <w:uiPriority w:val="99"/>
    <w:locked/>
    <w:rsid w:val="00566BF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3A474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474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87FE9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25B0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950D5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67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8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06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9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6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555885">
          <w:marLeft w:val="15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45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20861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39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1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6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9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91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2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7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s02web.zoom.us/j/89242064773?pwd=WGticU43VFRaWFMzWXBEQnlHTXJydz09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697E2D44249647AD6FA059E93381B5" ma:contentTypeVersion="11" ma:contentTypeDescription="Create a new document." ma:contentTypeScope="" ma:versionID="384dea8a8bc402a345ebb64bfa32c02f">
  <xsd:schema xmlns:xsd="http://www.w3.org/2001/XMLSchema" xmlns:xs="http://www.w3.org/2001/XMLSchema" xmlns:p="http://schemas.microsoft.com/office/2006/metadata/properties" xmlns:ns3="286f13ce-86b4-4177-9ee2-637ee8bf094c" xmlns:ns4="bcb8f68e-06da-46fe-b6a7-968e74f040aa" targetNamespace="http://schemas.microsoft.com/office/2006/metadata/properties" ma:root="true" ma:fieldsID="91fa50f1cfb18b8b2f9ef3dea3b23a6c" ns3:_="" ns4:_="">
    <xsd:import namespace="286f13ce-86b4-4177-9ee2-637ee8bf094c"/>
    <xsd:import namespace="bcb8f68e-06da-46fe-b6a7-968e74f040a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6f13ce-86b4-4177-9ee2-637ee8bf09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b8f68e-06da-46fe-b6a7-968e74f040a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ACC9637-5117-4BF6-ADC5-3DB0A61E5C5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3639C7C-DF78-4F5F-BEF4-785D7367AD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6f13ce-86b4-4177-9ee2-637ee8bf094c"/>
    <ds:schemaRef ds:uri="bcb8f68e-06da-46fe-b6a7-968e74f040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F9C98CC-5F71-4746-958B-1769C945D6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DB952FE-EB28-404E-9AAE-0CC0D0791B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4</TotalTime>
  <Pages>1</Pages>
  <Words>162</Words>
  <Characters>92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ichland County Youth and Family Council</vt:lpstr>
    </vt:vector>
  </TitlesOfParts>
  <Company>Microsoft</Company>
  <LinksUpToDate>false</LinksUpToDate>
  <CharactersWithSpaces>1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chland County Youth and Family Council</dc:title>
  <dc:subject/>
  <dc:creator>COMPAQ Customer</dc:creator>
  <cp:keywords/>
  <cp:lastModifiedBy>Alt, Teresa L</cp:lastModifiedBy>
  <cp:revision>28</cp:revision>
  <cp:lastPrinted>2021-03-03T16:17:00Z</cp:lastPrinted>
  <dcterms:created xsi:type="dcterms:W3CDTF">2021-02-25T19:10:00Z</dcterms:created>
  <dcterms:modified xsi:type="dcterms:W3CDTF">2021-03-03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453543085</vt:i4>
  </property>
  <property fmtid="{D5CDD505-2E9C-101B-9397-08002B2CF9AE}" pid="3" name="ContentTypeId">
    <vt:lpwstr>0x01010078697E2D44249647AD6FA059E93381B5</vt:lpwstr>
  </property>
</Properties>
</file>